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87F5C" w14:textId="523DD2BF" w:rsidR="00123772" w:rsidRDefault="00D80301" w:rsidP="00123772">
      <w:pPr>
        <w:pStyle w:val="Heading1"/>
        <w:rPr>
          <w:lang w:val="en-GB"/>
        </w:rPr>
      </w:pPr>
      <w:r>
        <w:rPr>
          <w:lang w:val="en-GB"/>
        </w:rPr>
        <w:t>Approval for</w:t>
      </w:r>
      <w:r w:rsidR="00D05E0F">
        <w:rPr>
          <w:lang w:val="en-GB"/>
        </w:rPr>
        <w:t xml:space="preserve">m </w:t>
      </w:r>
      <w:r w:rsidR="002F30D1">
        <w:rPr>
          <w:lang w:val="en-GB"/>
        </w:rPr>
        <w:t>smooth transfer</w:t>
      </w:r>
      <w:r w:rsidR="00D05E0F">
        <w:rPr>
          <w:lang w:val="en-GB"/>
        </w:rPr>
        <w:t xml:space="preserve"> </w:t>
      </w:r>
      <w:r w:rsidR="00D05E0F" w:rsidRPr="00D05E0F">
        <w:rPr>
          <w:i/>
          <w:iCs/>
          <w:lang w:val="en-GB"/>
        </w:rPr>
        <w:t>(“</w:t>
      </w:r>
      <w:proofErr w:type="spellStart"/>
      <w:r w:rsidR="00D05E0F" w:rsidRPr="00D05E0F">
        <w:rPr>
          <w:i/>
          <w:iCs/>
          <w:lang w:val="en-GB"/>
        </w:rPr>
        <w:t>zachte</w:t>
      </w:r>
      <w:proofErr w:type="spellEnd"/>
      <w:r w:rsidR="00D05E0F" w:rsidRPr="00D05E0F">
        <w:rPr>
          <w:i/>
          <w:iCs/>
          <w:lang w:val="en-GB"/>
        </w:rPr>
        <w:t xml:space="preserve"> </w:t>
      </w:r>
      <w:proofErr w:type="spellStart"/>
      <w:r w:rsidR="00D05E0F" w:rsidRPr="00D05E0F">
        <w:rPr>
          <w:i/>
          <w:iCs/>
          <w:lang w:val="en-GB"/>
        </w:rPr>
        <w:t>knip</w:t>
      </w:r>
      <w:proofErr w:type="spellEnd"/>
      <w:r w:rsidR="00D05E0F" w:rsidRPr="00D05E0F">
        <w:rPr>
          <w:i/>
          <w:iCs/>
          <w:lang w:val="en-GB"/>
        </w:rPr>
        <w:t>”)</w:t>
      </w:r>
    </w:p>
    <w:p w14:paraId="0B5FD74B" w14:textId="77777777" w:rsidR="00977E12" w:rsidRPr="00977E12" w:rsidRDefault="00977E12" w:rsidP="00977E12">
      <w:pPr>
        <w:rPr>
          <w:lang w:val="en-GB"/>
        </w:rPr>
      </w:pPr>
    </w:p>
    <w:tbl>
      <w:tblPr>
        <w:tblStyle w:val="TableGridLight"/>
        <w:tblW w:w="98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9"/>
        <w:gridCol w:w="6165"/>
      </w:tblGrid>
      <w:tr w:rsidR="00846160" w:rsidRPr="00E224F3" w14:paraId="0DDE3A6E" w14:textId="77777777" w:rsidTr="00D80301">
        <w:trPr>
          <w:trHeight w:val="275"/>
        </w:trPr>
        <w:tc>
          <w:tcPr>
            <w:tcW w:w="3699" w:type="dxa"/>
          </w:tcPr>
          <w:p w14:paraId="7B2AA61D" w14:textId="3DAC6686" w:rsidR="00846160" w:rsidRDefault="00846160" w:rsidP="00123772">
            <w:pPr>
              <w:rPr>
                <w:lang w:val="en-GB"/>
              </w:rPr>
            </w:pPr>
            <w:r>
              <w:rPr>
                <w:lang w:val="en-GB"/>
              </w:rPr>
              <w:t xml:space="preserve">Desired start date MSc </w:t>
            </w:r>
          </w:p>
        </w:tc>
        <w:tc>
          <w:tcPr>
            <w:tcW w:w="6165" w:type="dxa"/>
          </w:tcPr>
          <w:p w14:paraId="2E33A218" w14:textId="67090686" w:rsidR="00846160" w:rsidRDefault="00923886" w:rsidP="00083737">
            <w:pPr>
              <w:rPr>
                <w:rFonts w:cstheme="majorHAnsi"/>
                <w:lang w:val="en-GB"/>
              </w:rPr>
            </w:pPr>
            <w:sdt>
              <w:sdtPr>
                <w:rPr>
                  <w:lang w:val="en-GB"/>
                </w:rPr>
                <w:id w:val="-2096778729"/>
                <w:placeholder>
                  <w:docPart w:val="5C71E2A997064D3E9EEA8E7BD6D1560F"/>
                </w:placeholder>
                <w:showingPlcHdr/>
                <w:date>
                  <w:dateFormat w:val="d-M-yyyy"/>
                  <w:lid w:val="nl-NL"/>
                  <w:storeMappedDataAs w:val="dateTime"/>
                  <w:calendar w:val="gregorian"/>
                </w:date>
              </w:sdtPr>
              <w:sdtEndPr/>
              <w:sdtContent>
                <w:r w:rsidR="00846160" w:rsidRPr="00214BA0">
                  <w:rPr>
                    <w:rStyle w:val="PlaceholderText"/>
                    <w:lang w:val="en-US"/>
                  </w:rPr>
                  <w:t>Click or tap to enter a date.</w:t>
                </w:r>
              </w:sdtContent>
            </w:sdt>
          </w:p>
        </w:tc>
      </w:tr>
      <w:tr w:rsidR="00495A9F" w:rsidRPr="00495A9F" w14:paraId="2A9ACB9E" w14:textId="77777777" w:rsidTr="00D80301">
        <w:trPr>
          <w:trHeight w:val="288"/>
        </w:trPr>
        <w:tc>
          <w:tcPr>
            <w:tcW w:w="3699" w:type="dxa"/>
          </w:tcPr>
          <w:p w14:paraId="7AD7EC96" w14:textId="411793EC" w:rsidR="00495A9F" w:rsidRPr="00495A9F" w:rsidRDefault="00BF2C43" w:rsidP="00123772">
            <w:pPr>
              <w:rPr>
                <w:lang w:val="en-GB"/>
              </w:rPr>
            </w:pPr>
            <w:r>
              <w:rPr>
                <w:lang w:val="en-GB"/>
              </w:rPr>
              <w:t xml:space="preserve">Desired </w:t>
            </w:r>
            <w:r w:rsidR="00BC5565">
              <w:rPr>
                <w:lang w:val="en-GB"/>
              </w:rPr>
              <w:t>MSc (and specialisation)</w:t>
            </w:r>
          </w:p>
        </w:tc>
        <w:sdt>
          <w:sdtPr>
            <w:rPr>
              <w:rFonts w:cstheme="majorHAnsi"/>
              <w:lang w:val="en-GB"/>
            </w:rPr>
            <w:id w:val="-1768221462"/>
            <w:placeholder>
              <w:docPart w:val="3A37903AE60344CC85524D6CAE5BA943"/>
            </w:placeholder>
            <w:showingPlcHdr/>
            <w:text/>
          </w:sdtPr>
          <w:sdtEndPr/>
          <w:sdtContent>
            <w:tc>
              <w:tcPr>
                <w:tcW w:w="6165" w:type="dxa"/>
              </w:tcPr>
              <w:p w14:paraId="489C2DED" w14:textId="5500D996" w:rsidR="00495A9F" w:rsidRPr="00495A9F" w:rsidRDefault="007B5B8D" w:rsidP="00083737">
                <w:pPr>
                  <w:rPr>
                    <w:lang w:val="en-GB"/>
                  </w:rPr>
                </w:pPr>
                <w:r w:rsidRPr="008F1275">
                  <w:rPr>
                    <w:rStyle w:val="PlaceholderText"/>
                    <w:lang w:val="en-US"/>
                  </w:rPr>
                  <w:t>Enter text here.</w:t>
                </w:r>
              </w:p>
            </w:tc>
          </w:sdtContent>
        </w:sdt>
      </w:tr>
      <w:tr w:rsidR="00495A9F" w:rsidRPr="00495A9F" w14:paraId="2034C641" w14:textId="77777777" w:rsidTr="00D80301">
        <w:trPr>
          <w:trHeight w:val="275"/>
        </w:trPr>
        <w:tc>
          <w:tcPr>
            <w:tcW w:w="3699" w:type="dxa"/>
          </w:tcPr>
          <w:p w14:paraId="0F82432B" w14:textId="77777777" w:rsidR="00495A9F" w:rsidRPr="00495A9F" w:rsidRDefault="00495A9F" w:rsidP="004140EF">
            <w:pPr>
              <w:rPr>
                <w:lang w:val="en-GB"/>
              </w:rPr>
            </w:pPr>
            <w:r w:rsidRPr="00495A9F">
              <w:rPr>
                <w:lang w:val="en-GB"/>
              </w:rPr>
              <w:t>Student number</w:t>
            </w:r>
          </w:p>
        </w:tc>
        <w:sdt>
          <w:sdtPr>
            <w:rPr>
              <w:rFonts w:cstheme="majorHAnsi"/>
              <w:lang w:val="en-GB"/>
            </w:rPr>
            <w:id w:val="203139529"/>
            <w:placeholder>
              <w:docPart w:val="2FD1C0B024424D2380AEE30781B64C49"/>
            </w:placeholder>
            <w:showingPlcHdr/>
            <w:text/>
          </w:sdtPr>
          <w:sdtEndPr/>
          <w:sdtContent>
            <w:tc>
              <w:tcPr>
                <w:tcW w:w="6165" w:type="dxa"/>
              </w:tcPr>
              <w:p w14:paraId="13578923" w14:textId="77777777" w:rsidR="00495A9F" w:rsidRPr="00495A9F" w:rsidRDefault="008F1275" w:rsidP="00904481">
                <w:pPr>
                  <w:rPr>
                    <w:lang w:val="en-GB"/>
                  </w:rPr>
                </w:pPr>
                <w:r w:rsidRPr="008F1275">
                  <w:rPr>
                    <w:rStyle w:val="PlaceholderText"/>
                    <w:lang w:val="en-US"/>
                  </w:rPr>
                  <w:t>Enter text here.</w:t>
                </w:r>
              </w:p>
            </w:tc>
          </w:sdtContent>
        </w:sdt>
      </w:tr>
      <w:tr w:rsidR="00495A9F" w:rsidRPr="00495A9F" w14:paraId="06A11051" w14:textId="77777777" w:rsidTr="00D80301">
        <w:trPr>
          <w:trHeight w:val="288"/>
        </w:trPr>
        <w:tc>
          <w:tcPr>
            <w:tcW w:w="3699" w:type="dxa"/>
          </w:tcPr>
          <w:p w14:paraId="23A66A7B" w14:textId="77777777" w:rsidR="00495A9F" w:rsidRPr="00495A9F" w:rsidRDefault="00495A9F" w:rsidP="004140EF">
            <w:pPr>
              <w:rPr>
                <w:lang w:val="en-GB"/>
              </w:rPr>
            </w:pPr>
            <w:r w:rsidRPr="00495A9F">
              <w:rPr>
                <w:lang w:val="en-GB"/>
              </w:rPr>
              <w:t>Last Name</w:t>
            </w:r>
          </w:p>
        </w:tc>
        <w:sdt>
          <w:sdtPr>
            <w:rPr>
              <w:rFonts w:cstheme="majorHAnsi"/>
              <w:lang w:val="en-GB"/>
            </w:rPr>
            <w:id w:val="245847321"/>
            <w:placeholder>
              <w:docPart w:val="2EDD7922B90D4959B9F88EE44BE171E5"/>
            </w:placeholder>
            <w:showingPlcHdr/>
            <w:text/>
          </w:sdtPr>
          <w:sdtEndPr/>
          <w:sdtContent>
            <w:tc>
              <w:tcPr>
                <w:tcW w:w="6165" w:type="dxa"/>
              </w:tcPr>
              <w:p w14:paraId="424FB35F" w14:textId="77777777" w:rsidR="00495A9F" w:rsidRPr="00495A9F" w:rsidRDefault="008F1275" w:rsidP="00904481">
                <w:pPr>
                  <w:rPr>
                    <w:lang w:val="en-GB"/>
                  </w:rPr>
                </w:pPr>
                <w:r w:rsidRPr="008F1275">
                  <w:rPr>
                    <w:rStyle w:val="PlaceholderText"/>
                    <w:lang w:val="en-US"/>
                  </w:rPr>
                  <w:t>Enter text here.</w:t>
                </w:r>
              </w:p>
            </w:tc>
          </w:sdtContent>
        </w:sdt>
      </w:tr>
      <w:tr w:rsidR="00495A9F" w:rsidRPr="00495A9F" w14:paraId="01909B28" w14:textId="77777777" w:rsidTr="00D80301">
        <w:trPr>
          <w:trHeight w:val="275"/>
        </w:trPr>
        <w:tc>
          <w:tcPr>
            <w:tcW w:w="3699" w:type="dxa"/>
          </w:tcPr>
          <w:p w14:paraId="6BFBADDE" w14:textId="77777777" w:rsidR="00495A9F" w:rsidRPr="00495A9F" w:rsidRDefault="00495A9F" w:rsidP="004140EF">
            <w:pPr>
              <w:rPr>
                <w:lang w:val="en-GB"/>
              </w:rPr>
            </w:pPr>
            <w:r w:rsidRPr="00495A9F">
              <w:rPr>
                <w:lang w:val="en-GB"/>
              </w:rPr>
              <w:t>First Name</w:t>
            </w:r>
          </w:p>
        </w:tc>
        <w:sdt>
          <w:sdtPr>
            <w:rPr>
              <w:rFonts w:cstheme="majorHAnsi"/>
              <w:lang w:val="en-GB"/>
            </w:rPr>
            <w:id w:val="-370310486"/>
            <w:placeholder>
              <w:docPart w:val="8C4F70404557446BADB4E7AD90F10909"/>
            </w:placeholder>
            <w:showingPlcHdr/>
            <w:text/>
          </w:sdtPr>
          <w:sdtEndPr/>
          <w:sdtContent>
            <w:tc>
              <w:tcPr>
                <w:tcW w:w="6165" w:type="dxa"/>
              </w:tcPr>
              <w:p w14:paraId="314A1190" w14:textId="77777777" w:rsidR="00495A9F" w:rsidRPr="00495A9F" w:rsidRDefault="008F1275" w:rsidP="00904481">
                <w:pPr>
                  <w:rPr>
                    <w:lang w:val="en-GB"/>
                  </w:rPr>
                </w:pPr>
                <w:r w:rsidRPr="008F1275">
                  <w:rPr>
                    <w:rStyle w:val="PlaceholderText"/>
                    <w:lang w:val="en-US"/>
                  </w:rPr>
                  <w:t>Enter text here.</w:t>
                </w:r>
              </w:p>
            </w:tc>
          </w:sdtContent>
        </w:sdt>
      </w:tr>
      <w:tr w:rsidR="008A23B3" w:rsidRPr="00495A9F" w14:paraId="0C5BC6DE" w14:textId="77777777" w:rsidTr="00D80301">
        <w:trPr>
          <w:trHeight w:val="564"/>
        </w:trPr>
        <w:tc>
          <w:tcPr>
            <w:tcW w:w="3699" w:type="dxa"/>
          </w:tcPr>
          <w:p w14:paraId="239CF8D8" w14:textId="433A142F" w:rsidR="008A23B3" w:rsidRPr="00495A9F" w:rsidRDefault="001B1281" w:rsidP="004140EF">
            <w:pPr>
              <w:rPr>
                <w:lang w:val="en-GB"/>
              </w:rPr>
            </w:pPr>
            <w:r>
              <w:rPr>
                <w:lang w:val="en-GB"/>
              </w:rPr>
              <w:t xml:space="preserve">Current </w:t>
            </w:r>
            <w:r w:rsidR="00BF2C43">
              <w:rPr>
                <w:lang w:val="en-GB"/>
              </w:rPr>
              <w:t>Bachelor’s programme</w:t>
            </w:r>
            <w:r w:rsidR="0065151C">
              <w:rPr>
                <w:lang w:val="en-GB"/>
              </w:rPr>
              <w:t xml:space="preserve"> </w:t>
            </w:r>
            <w:r w:rsidR="00123772">
              <w:rPr>
                <w:lang w:val="en-GB"/>
              </w:rPr>
              <w:t>or</w:t>
            </w:r>
            <w:r w:rsidR="0065151C">
              <w:rPr>
                <w:lang w:val="en-GB"/>
              </w:rPr>
              <w:t xml:space="preserve"> premaster</w:t>
            </w:r>
          </w:p>
        </w:tc>
        <w:sdt>
          <w:sdtPr>
            <w:rPr>
              <w:rFonts w:cstheme="majorHAnsi"/>
              <w:lang w:val="en-GB"/>
            </w:rPr>
            <w:id w:val="-1666695471"/>
            <w:placeholder>
              <w:docPart w:val="1AC0DB130AF74F46ACEDFA5FC919A6C0"/>
            </w:placeholder>
            <w:showingPlcHdr/>
            <w:text/>
          </w:sdtPr>
          <w:sdtEndPr/>
          <w:sdtContent>
            <w:tc>
              <w:tcPr>
                <w:tcW w:w="6165" w:type="dxa"/>
              </w:tcPr>
              <w:p w14:paraId="5803297F" w14:textId="77777777" w:rsidR="008A23B3" w:rsidRDefault="008A23B3" w:rsidP="00904481">
                <w:pPr>
                  <w:rPr>
                    <w:rFonts w:cstheme="majorHAnsi"/>
                    <w:lang w:val="en-GB"/>
                  </w:rPr>
                </w:pPr>
                <w:r w:rsidRPr="008F1275">
                  <w:rPr>
                    <w:rStyle w:val="PlaceholderText"/>
                    <w:lang w:val="en-US"/>
                  </w:rPr>
                  <w:t>Enter text here.</w:t>
                </w:r>
              </w:p>
            </w:tc>
          </w:sdtContent>
        </w:sdt>
      </w:tr>
    </w:tbl>
    <w:p w14:paraId="37E8E6A6" w14:textId="006F1D04" w:rsidR="008A23B3" w:rsidRDefault="00BF2C43" w:rsidP="008A23B3">
      <w:pPr>
        <w:pStyle w:val="Heading2"/>
        <w:rPr>
          <w:lang w:val="en-GB"/>
        </w:rPr>
      </w:pPr>
      <w:r>
        <w:rPr>
          <w:lang w:val="en-GB"/>
        </w:rPr>
        <w:t>Courses of the BSc programme</w:t>
      </w:r>
      <w:r w:rsidR="00123772">
        <w:rPr>
          <w:lang w:val="en-GB"/>
        </w:rPr>
        <w:t xml:space="preserve"> / premaster</w:t>
      </w:r>
      <w:r>
        <w:rPr>
          <w:lang w:val="en-GB"/>
        </w:rPr>
        <w:t xml:space="preserve"> not comple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5952"/>
        <w:gridCol w:w="1270"/>
      </w:tblGrid>
      <w:tr w:rsidR="008A23B3" w:rsidRPr="00103ACB" w14:paraId="7C74F267" w14:textId="77777777" w:rsidTr="007B5B8D">
        <w:tc>
          <w:tcPr>
            <w:tcW w:w="1838" w:type="dxa"/>
          </w:tcPr>
          <w:p w14:paraId="7CE54A63" w14:textId="67FA5548" w:rsidR="008A23B3" w:rsidRPr="00103ACB" w:rsidRDefault="008A23B3" w:rsidP="00475588">
            <w:pPr>
              <w:rPr>
                <w:rFonts w:asciiTheme="majorHAnsi" w:hAnsiTheme="majorHAnsi" w:cstheme="majorHAnsi"/>
                <w:b/>
                <w:lang w:val="en-GB"/>
              </w:rPr>
            </w:pPr>
            <w:r w:rsidRPr="00103ACB">
              <w:rPr>
                <w:rFonts w:asciiTheme="majorHAnsi" w:hAnsiTheme="majorHAnsi" w:cstheme="majorHAnsi"/>
                <w:b/>
                <w:lang w:val="en-GB"/>
              </w:rPr>
              <w:t>Course</w:t>
            </w:r>
            <w:r w:rsidR="007B5B8D">
              <w:rPr>
                <w:rFonts w:asciiTheme="majorHAnsi" w:hAnsiTheme="majorHAnsi" w:cstheme="majorHAnsi"/>
                <w:b/>
                <w:lang w:val="en-GB"/>
              </w:rPr>
              <w:t>/Module</w:t>
            </w:r>
            <w:r w:rsidRPr="00103ACB">
              <w:rPr>
                <w:rFonts w:asciiTheme="majorHAnsi" w:hAnsiTheme="majorHAnsi" w:cstheme="majorHAnsi"/>
                <w:b/>
                <w:lang w:val="en-GB"/>
              </w:rPr>
              <w:t xml:space="preserve"> code</w:t>
            </w:r>
          </w:p>
        </w:tc>
        <w:tc>
          <w:tcPr>
            <w:tcW w:w="5954" w:type="dxa"/>
          </w:tcPr>
          <w:p w14:paraId="0363C13D" w14:textId="3F8A40EF" w:rsidR="008A23B3" w:rsidRPr="00103ACB" w:rsidRDefault="007B5B8D" w:rsidP="00475588">
            <w:pPr>
              <w:rPr>
                <w:rFonts w:asciiTheme="majorHAnsi" w:hAnsiTheme="majorHAnsi" w:cstheme="majorHAnsi"/>
                <w:b/>
                <w:lang w:val="en-GB"/>
              </w:rPr>
            </w:pPr>
            <w:r>
              <w:rPr>
                <w:rFonts w:asciiTheme="majorHAnsi" w:hAnsiTheme="majorHAnsi" w:cstheme="majorHAnsi"/>
                <w:b/>
                <w:lang w:val="en-GB"/>
              </w:rPr>
              <w:t>Module/module part</w:t>
            </w:r>
            <w:r w:rsidR="005C77BE">
              <w:rPr>
                <w:rFonts w:asciiTheme="majorHAnsi" w:hAnsiTheme="majorHAnsi" w:cstheme="majorHAnsi"/>
                <w:b/>
                <w:lang w:val="en-GB"/>
              </w:rPr>
              <w:t>/course</w:t>
            </w:r>
            <w:r w:rsidR="008A23B3" w:rsidRPr="00103ACB">
              <w:rPr>
                <w:rFonts w:asciiTheme="majorHAnsi" w:hAnsiTheme="majorHAnsi" w:cstheme="majorHAnsi"/>
                <w:b/>
                <w:lang w:val="en-GB"/>
              </w:rPr>
              <w:t xml:space="preserve"> name</w:t>
            </w:r>
          </w:p>
        </w:tc>
        <w:tc>
          <w:tcPr>
            <w:tcW w:w="1270" w:type="dxa"/>
          </w:tcPr>
          <w:p w14:paraId="24F8EBA5" w14:textId="77777777" w:rsidR="008A23B3" w:rsidRPr="00103ACB" w:rsidRDefault="008A23B3" w:rsidP="00475588">
            <w:pPr>
              <w:rPr>
                <w:rFonts w:asciiTheme="majorHAnsi" w:hAnsiTheme="majorHAnsi" w:cstheme="majorHAnsi"/>
                <w:b/>
                <w:lang w:val="en-GB"/>
              </w:rPr>
            </w:pPr>
            <w:r w:rsidRPr="00103ACB">
              <w:rPr>
                <w:rFonts w:asciiTheme="majorHAnsi" w:hAnsiTheme="majorHAnsi" w:cstheme="majorHAnsi"/>
                <w:b/>
                <w:lang w:val="en-GB"/>
              </w:rPr>
              <w:t>Study load (EC)</w:t>
            </w:r>
          </w:p>
        </w:tc>
      </w:tr>
      <w:tr w:rsidR="008A23B3" w:rsidRPr="00103ACB" w14:paraId="139F3107" w14:textId="77777777" w:rsidTr="007B5B8D">
        <w:sdt>
          <w:sdtPr>
            <w:rPr>
              <w:rFonts w:cstheme="majorHAnsi"/>
              <w:sz w:val="22"/>
              <w:szCs w:val="22"/>
              <w:lang w:val="en-GB"/>
            </w:rPr>
            <w:id w:val="-2011133343"/>
            <w:placeholder>
              <w:docPart w:val="975CDCCC3AF84B33A0CED403DCC8E502"/>
            </w:placeholder>
            <w:showingPlcHdr/>
            <w:text/>
          </w:sdtPr>
          <w:sdtEndPr/>
          <w:sdtContent>
            <w:tc>
              <w:tcPr>
                <w:tcW w:w="1838" w:type="dxa"/>
              </w:tcPr>
              <w:p w14:paraId="2D8454FA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420216696"/>
            <w:placeholder>
              <w:docPart w:val="C91BD2C0A14240748403AE3405036E9A"/>
            </w:placeholder>
            <w:showingPlcHdr/>
            <w:text/>
          </w:sdtPr>
          <w:sdtEndPr/>
          <w:sdtContent>
            <w:tc>
              <w:tcPr>
                <w:tcW w:w="5954" w:type="dxa"/>
              </w:tcPr>
              <w:p w14:paraId="48BCC287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165373308"/>
            <w:placeholder>
              <w:docPart w:val="E49C12D29AD74CC397BA8212A5A6E6AD"/>
            </w:placeholder>
            <w:showingPlcHdr/>
            <w:text/>
          </w:sdtPr>
          <w:sdtEndPr/>
          <w:sdtContent>
            <w:tc>
              <w:tcPr>
                <w:tcW w:w="1270" w:type="dxa"/>
              </w:tcPr>
              <w:p w14:paraId="0C7F885E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</w:tr>
      <w:tr w:rsidR="008A23B3" w:rsidRPr="00103ACB" w14:paraId="013C7760" w14:textId="77777777" w:rsidTr="007B5B8D">
        <w:sdt>
          <w:sdtPr>
            <w:rPr>
              <w:rFonts w:cstheme="majorHAnsi"/>
              <w:sz w:val="22"/>
              <w:szCs w:val="22"/>
              <w:lang w:val="en-GB"/>
            </w:rPr>
            <w:id w:val="-1543359767"/>
            <w:placeholder>
              <w:docPart w:val="E94FED5438184F95AC58F1981EC46B89"/>
            </w:placeholder>
            <w:showingPlcHdr/>
            <w:text/>
          </w:sdtPr>
          <w:sdtEndPr/>
          <w:sdtContent>
            <w:tc>
              <w:tcPr>
                <w:tcW w:w="1838" w:type="dxa"/>
              </w:tcPr>
              <w:p w14:paraId="5D2899D4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1998059664"/>
            <w:placeholder>
              <w:docPart w:val="F0F8AE3778F04F74AD654B4948DA7F46"/>
            </w:placeholder>
            <w:showingPlcHdr/>
            <w:text/>
          </w:sdtPr>
          <w:sdtEndPr/>
          <w:sdtContent>
            <w:tc>
              <w:tcPr>
                <w:tcW w:w="5954" w:type="dxa"/>
              </w:tcPr>
              <w:p w14:paraId="79A2545F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486523015"/>
            <w:placeholder>
              <w:docPart w:val="957102DBF9544B26B62B3D6043F3DC76"/>
            </w:placeholder>
            <w:showingPlcHdr/>
            <w:text/>
          </w:sdtPr>
          <w:sdtEndPr/>
          <w:sdtContent>
            <w:tc>
              <w:tcPr>
                <w:tcW w:w="1270" w:type="dxa"/>
              </w:tcPr>
              <w:p w14:paraId="638BB21A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</w:tr>
      <w:tr w:rsidR="008A23B3" w:rsidRPr="00103ACB" w14:paraId="767A07C6" w14:textId="77777777" w:rsidTr="007B5B8D">
        <w:sdt>
          <w:sdtPr>
            <w:rPr>
              <w:rFonts w:cstheme="majorHAnsi"/>
              <w:sz w:val="22"/>
              <w:szCs w:val="22"/>
              <w:lang w:val="en-GB"/>
            </w:rPr>
            <w:id w:val="1426226114"/>
            <w:placeholder>
              <w:docPart w:val="5579B80F103049BB99000BD6ECE52FCE"/>
            </w:placeholder>
            <w:showingPlcHdr/>
            <w:text/>
          </w:sdtPr>
          <w:sdtEndPr/>
          <w:sdtContent>
            <w:tc>
              <w:tcPr>
                <w:tcW w:w="1838" w:type="dxa"/>
              </w:tcPr>
              <w:p w14:paraId="07BC4EE2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525522355"/>
            <w:placeholder>
              <w:docPart w:val="97C5D54012584AF9B9E0ED8C4CD8736A"/>
            </w:placeholder>
            <w:showingPlcHdr/>
            <w:text/>
          </w:sdtPr>
          <w:sdtEndPr/>
          <w:sdtContent>
            <w:tc>
              <w:tcPr>
                <w:tcW w:w="5954" w:type="dxa"/>
              </w:tcPr>
              <w:p w14:paraId="5E2ADFA2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-1965413132"/>
            <w:placeholder>
              <w:docPart w:val="F1357EB686F7416395093078019982A1"/>
            </w:placeholder>
            <w:showingPlcHdr/>
            <w:text/>
          </w:sdtPr>
          <w:sdtEndPr/>
          <w:sdtContent>
            <w:tc>
              <w:tcPr>
                <w:tcW w:w="1270" w:type="dxa"/>
              </w:tcPr>
              <w:p w14:paraId="2DD243A6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</w:tr>
      <w:tr w:rsidR="008A23B3" w:rsidRPr="00103ACB" w14:paraId="57BF71AC" w14:textId="77777777" w:rsidTr="007B5B8D">
        <w:sdt>
          <w:sdtPr>
            <w:rPr>
              <w:rFonts w:cstheme="majorHAnsi"/>
              <w:sz w:val="22"/>
              <w:szCs w:val="22"/>
              <w:lang w:val="en-GB"/>
            </w:rPr>
            <w:id w:val="-422875949"/>
            <w:placeholder>
              <w:docPart w:val="454685F43A3B44E594FDE099D54A7C34"/>
            </w:placeholder>
            <w:showingPlcHdr/>
            <w:text/>
          </w:sdtPr>
          <w:sdtEndPr/>
          <w:sdtContent>
            <w:tc>
              <w:tcPr>
                <w:tcW w:w="1838" w:type="dxa"/>
              </w:tcPr>
              <w:p w14:paraId="42893A47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616727666"/>
            <w:placeholder>
              <w:docPart w:val="5B246BE416F24688BA9732A0CEB07967"/>
            </w:placeholder>
            <w:showingPlcHdr/>
            <w:text/>
          </w:sdtPr>
          <w:sdtEndPr/>
          <w:sdtContent>
            <w:tc>
              <w:tcPr>
                <w:tcW w:w="5954" w:type="dxa"/>
              </w:tcPr>
              <w:p w14:paraId="258D9FAB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1779983869"/>
            <w:placeholder>
              <w:docPart w:val="4C8847D15A6247A3B0784DA1A4DB04BF"/>
            </w:placeholder>
            <w:showingPlcHdr/>
            <w:text/>
          </w:sdtPr>
          <w:sdtEndPr/>
          <w:sdtContent>
            <w:tc>
              <w:tcPr>
                <w:tcW w:w="1270" w:type="dxa"/>
              </w:tcPr>
              <w:p w14:paraId="45332FD9" w14:textId="77777777" w:rsidR="008A23B3" w:rsidRPr="00103ACB" w:rsidRDefault="008A23B3" w:rsidP="00475588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</w:tr>
    </w:tbl>
    <w:p w14:paraId="2582C65D" w14:textId="20E43B6B" w:rsidR="00EB1EA9" w:rsidRDefault="00701D33" w:rsidP="00EB1EA9">
      <w:pPr>
        <w:pStyle w:val="Heading2"/>
        <w:rPr>
          <w:lang w:val="en-GB"/>
        </w:rPr>
      </w:pPr>
      <w:r>
        <w:rPr>
          <w:lang w:val="en-GB"/>
        </w:rPr>
        <w:t>Motivation</w:t>
      </w:r>
      <w:r w:rsidR="00977E12">
        <w:rPr>
          <w:lang w:val="en-GB"/>
        </w:rPr>
        <w:t xml:space="preserve"> </w:t>
      </w:r>
    </w:p>
    <w:p w14:paraId="242A48A0" w14:textId="2AC1F0A1" w:rsidR="00FC6B35" w:rsidRPr="00FC6B35" w:rsidRDefault="00FC6B35" w:rsidP="00FC6B35">
      <w:pPr>
        <w:rPr>
          <w:i/>
          <w:iCs/>
          <w:lang w:val="en-GB"/>
        </w:rPr>
      </w:pPr>
      <w:r w:rsidRPr="00FC6B35">
        <w:rPr>
          <w:i/>
          <w:iCs/>
          <w:lang w:val="en-GB"/>
        </w:rPr>
        <w:t xml:space="preserve">Please explain why you think you qualify for this </w:t>
      </w:r>
      <w:r w:rsidR="00EB09DA">
        <w:rPr>
          <w:i/>
          <w:iCs/>
          <w:lang w:val="en-GB"/>
        </w:rPr>
        <w:t>soften</w:t>
      </w:r>
      <w:r w:rsidRPr="00FC6B35">
        <w:rPr>
          <w:i/>
          <w:iCs/>
          <w:lang w:val="en-GB"/>
        </w:rPr>
        <w:t xml:space="preserve"> bachelor-before-master </w:t>
      </w:r>
      <w:r w:rsidR="00EB09DA">
        <w:rPr>
          <w:i/>
          <w:iCs/>
          <w:lang w:val="en-GB"/>
        </w:rPr>
        <w:t>rule</w:t>
      </w:r>
      <w:r w:rsidRPr="00FC6B35">
        <w:rPr>
          <w:i/>
          <w:iCs/>
          <w:lang w:val="en-GB"/>
        </w:rPr>
        <w:t xml:space="preserve"> and how you think you can meet the conditions. Mention any COVID-19 related causes for not completed courses. </w:t>
      </w:r>
    </w:p>
    <w:sdt>
      <w:sdtPr>
        <w:rPr>
          <w:i/>
          <w:iCs/>
          <w:lang w:val="en-GB"/>
        </w:rPr>
        <w:id w:val="-911457666"/>
        <w:placeholder>
          <w:docPart w:val="135632D976544A0A946B22E57ECCFC36"/>
        </w:placeholder>
        <w:showingPlcHdr/>
      </w:sdtPr>
      <w:sdtEndPr/>
      <w:sdtContent>
        <w:p w14:paraId="250098C1" w14:textId="00F6B6DA" w:rsidR="00EB1EA9" w:rsidRPr="00553826" w:rsidRDefault="00FC6B35" w:rsidP="00EB1EA9">
          <w:pPr>
            <w:rPr>
              <w:i/>
              <w:iCs/>
              <w:lang w:val="en-GB"/>
            </w:rPr>
          </w:pPr>
          <w:r w:rsidRPr="005E6E53">
            <w:rPr>
              <w:rStyle w:val="PlaceholderText"/>
              <w:lang w:val="en-GB"/>
            </w:rPr>
            <w:t>Click or tap here to enter text.</w:t>
          </w:r>
        </w:p>
      </w:sdtContent>
    </w:sdt>
    <w:p w14:paraId="052CDF65" w14:textId="359C9E8B" w:rsidR="00EB1EA9" w:rsidRDefault="00EB1EA9" w:rsidP="00123772">
      <w:pPr>
        <w:pStyle w:val="NoSpacing"/>
        <w:rPr>
          <w:lang w:val="en-GB"/>
        </w:rPr>
      </w:pPr>
    </w:p>
    <w:p w14:paraId="4E32C39D" w14:textId="137B213E" w:rsidR="00977E12" w:rsidRPr="00977E12" w:rsidRDefault="00977E12" w:rsidP="00123772">
      <w:pPr>
        <w:pStyle w:val="NoSpacing"/>
        <w:rPr>
          <w:rFonts w:asciiTheme="majorHAnsi" w:eastAsiaTheme="majorEastAsia" w:hAnsiTheme="majorHAnsi" w:cstheme="majorBidi"/>
          <w:b/>
          <w:sz w:val="26"/>
          <w:szCs w:val="26"/>
          <w:lang w:val="en-GB"/>
        </w:rPr>
      </w:pPr>
      <w:r w:rsidRPr="00977E12">
        <w:rPr>
          <w:rFonts w:asciiTheme="majorHAnsi" w:eastAsiaTheme="majorEastAsia" w:hAnsiTheme="majorHAnsi" w:cstheme="majorBidi"/>
          <w:b/>
          <w:sz w:val="26"/>
          <w:szCs w:val="26"/>
          <w:lang w:val="en-GB"/>
        </w:rPr>
        <w:t>Enrolment / de-enrolment smooth transfer</w:t>
      </w:r>
    </w:p>
    <w:p w14:paraId="63D25FF7" w14:textId="2C06942D" w:rsidR="00553826" w:rsidRDefault="00977E12" w:rsidP="00123772">
      <w:pPr>
        <w:pStyle w:val="NoSpacing"/>
        <w:rPr>
          <w:lang w:val="en-GB"/>
        </w:rPr>
      </w:pPr>
      <w:r>
        <w:rPr>
          <w:lang w:val="en-GB"/>
        </w:rPr>
        <w:t>Your e</w:t>
      </w:r>
      <w:r w:rsidR="00553826" w:rsidRPr="00553826">
        <w:rPr>
          <w:lang w:val="en-GB"/>
        </w:rPr>
        <w:t xml:space="preserve">nrolment </w:t>
      </w:r>
      <w:r w:rsidR="00E224F3">
        <w:rPr>
          <w:lang w:val="en-GB"/>
        </w:rPr>
        <w:t xml:space="preserve">in the master </w:t>
      </w:r>
      <w:r w:rsidR="00553826" w:rsidRPr="00553826">
        <w:rPr>
          <w:lang w:val="en-GB"/>
        </w:rPr>
        <w:t xml:space="preserve">will be finalized as soon as you meet the formal enrolment requirements. The deadline to mutate your </w:t>
      </w:r>
      <w:r w:rsidR="00FD1A87">
        <w:rPr>
          <w:lang w:val="en-GB"/>
        </w:rPr>
        <w:t xml:space="preserve">master </w:t>
      </w:r>
      <w:r w:rsidR="00553826" w:rsidRPr="00553826">
        <w:rPr>
          <w:lang w:val="en-GB"/>
        </w:rPr>
        <w:t xml:space="preserve">enrolment into a final enrolment is </w:t>
      </w:r>
      <w:r w:rsidR="00FC6B35">
        <w:rPr>
          <w:lang w:val="en-GB"/>
        </w:rPr>
        <w:t xml:space="preserve">1 September 2022, </w:t>
      </w:r>
      <w:r w:rsidR="00553826" w:rsidRPr="00553826">
        <w:rPr>
          <w:lang w:val="en-GB"/>
        </w:rPr>
        <w:t xml:space="preserve">otherwise your </w:t>
      </w:r>
      <w:r w:rsidR="00FD1A87">
        <w:rPr>
          <w:lang w:val="en-GB"/>
        </w:rPr>
        <w:t xml:space="preserve">master </w:t>
      </w:r>
      <w:r w:rsidR="00553826" w:rsidRPr="00553826">
        <w:rPr>
          <w:lang w:val="en-GB"/>
        </w:rPr>
        <w:t>enrolment can</w:t>
      </w:r>
      <w:r w:rsidR="00553826">
        <w:rPr>
          <w:lang w:val="en-GB"/>
        </w:rPr>
        <w:t>no</w:t>
      </w:r>
      <w:r w:rsidR="00553826" w:rsidRPr="00553826">
        <w:rPr>
          <w:lang w:val="en-GB"/>
        </w:rPr>
        <w:t xml:space="preserve">t be continued. </w:t>
      </w:r>
    </w:p>
    <w:p w14:paraId="764BFC77" w14:textId="77777777" w:rsidR="00553826" w:rsidRDefault="00553826" w:rsidP="00123772">
      <w:pPr>
        <w:pStyle w:val="NoSpacing"/>
        <w:rPr>
          <w:lang w:val="en-GB"/>
        </w:rPr>
      </w:pPr>
    </w:p>
    <w:p w14:paraId="2028A139" w14:textId="1F303B71" w:rsidR="00553826" w:rsidRPr="00553826" w:rsidRDefault="00553826" w:rsidP="00123772">
      <w:pPr>
        <w:pStyle w:val="NoSpacing"/>
        <w:rPr>
          <w:lang w:val="en-GB"/>
        </w:rPr>
      </w:pPr>
      <w:r>
        <w:rPr>
          <w:rFonts w:cstheme="minorHAnsi"/>
          <w:lang w:val="en-GB"/>
        </w:rPr>
        <w:t>□</w:t>
      </w:r>
      <w:r>
        <w:rPr>
          <w:lang w:val="en-GB"/>
        </w:rPr>
        <w:t xml:space="preserve">  </w:t>
      </w:r>
      <w:r w:rsidRPr="00553826">
        <w:rPr>
          <w:lang w:val="en-GB"/>
        </w:rPr>
        <w:t>Yes, I have read the above and agree to this.</w:t>
      </w:r>
    </w:p>
    <w:p w14:paraId="4A5F4CDB" w14:textId="1C554403" w:rsidR="00977E12" w:rsidRDefault="00977E12" w:rsidP="00123772">
      <w:pPr>
        <w:pStyle w:val="NoSpacing"/>
        <w:rPr>
          <w:lang w:val="en-GB"/>
        </w:rPr>
      </w:pPr>
    </w:p>
    <w:p w14:paraId="2AEFCDF5" w14:textId="5B7BF362" w:rsidR="005B413B" w:rsidRDefault="005B413B" w:rsidP="005B413B">
      <w:pPr>
        <w:pStyle w:val="NoSpacing"/>
        <w:rPr>
          <w:rFonts w:asciiTheme="majorHAnsi" w:hAnsiTheme="majorHAnsi" w:cstheme="majorHAnsi"/>
          <w:b/>
          <w:bCs/>
          <w:sz w:val="26"/>
          <w:szCs w:val="26"/>
          <w:lang w:val="en-GB"/>
        </w:rPr>
      </w:pPr>
    </w:p>
    <w:p w14:paraId="3D34CB92" w14:textId="77777777" w:rsidR="00D222C0" w:rsidRDefault="00D222C0" w:rsidP="005B413B">
      <w:pPr>
        <w:pStyle w:val="NoSpacing"/>
        <w:rPr>
          <w:rFonts w:asciiTheme="majorHAnsi" w:hAnsiTheme="majorHAnsi" w:cstheme="majorHAnsi"/>
          <w:b/>
          <w:bCs/>
          <w:sz w:val="26"/>
          <w:szCs w:val="26"/>
          <w:lang w:val="en-GB"/>
        </w:rPr>
      </w:pPr>
    </w:p>
    <w:p w14:paraId="07F0BA85" w14:textId="77777777" w:rsidR="005B413B" w:rsidRDefault="005B413B" w:rsidP="005B413B">
      <w:pPr>
        <w:pStyle w:val="NoSpacing"/>
        <w:rPr>
          <w:rFonts w:asciiTheme="majorHAnsi" w:hAnsiTheme="majorHAnsi" w:cstheme="majorHAnsi"/>
          <w:b/>
          <w:bCs/>
          <w:sz w:val="26"/>
          <w:szCs w:val="26"/>
          <w:lang w:val="en-GB"/>
        </w:rPr>
      </w:pPr>
    </w:p>
    <w:p w14:paraId="0970A239" w14:textId="77777777" w:rsidR="005B413B" w:rsidRDefault="005B413B" w:rsidP="005B413B">
      <w:pPr>
        <w:pStyle w:val="NoSpacing"/>
        <w:rPr>
          <w:rFonts w:asciiTheme="majorHAnsi" w:hAnsiTheme="majorHAnsi" w:cstheme="majorHAnsi"/>
          <w:b/>
          <w:bCs/>
          <w:sz w:val="26"/>
          <w:szCs w:val="26"/>
          <w:lang w:val="en-GB"/>
        </w:rPr>
      </w:pPr>
    </w:p>
    <w:p w14:paraId="08F72A04" w14:textId="77777777" w:rsidR="005B413B" w:rsidRDefault="005B413B" w:rsidP="005B413B">
      <w:pPr>
        <w:pStyle w:val="NoSpacing"/>
        <w:rPr>
          <w:rFonts w:asciiTheme="majorHAnsi" w:hAnsiTheme="majorHAnsi" w:cstheme="majorHAnsi"/>
          <w:b/>
          <w:bCs/>
          <w:sz w:val="26"/>
          <w:szCs w:val="26"/>
          <w:lang w:val="en-GB"/>
        </w:rPr>
      </w:pPr>
    </w:p>
    <w:p w14:paraId="42C96D59" w14:textId="77777777" w:rsidR="005B413B" w:rsidRDefault="005B413B" w:rsidP="005B413B">
      <w:pPr>
        <w:pStyle w:val="NoSpacing"/>
        <w:rPr>
          <w:rFonts w:asciiTheme="majorHAnsi" w:hAnsiTheme="majorHAnsi" w:cstheme="majorHAnsi"/>
          <w:b/>
          <w:bCs/>
          <w:sz w:val="26"/>
          <w:szCs w:val="26"/>
          <w:lang w:val="en-GB"/>
        </w:rPr>
      </w:pPr>
    </w:p>
    <w:p w14:paraId="4F6A8DC0" w14:textId="77777777" w:rsidR="005B413B" w:rsidRDefault="005B413B" w:rsidP="005B413B">
      <w:pPr>
        <w:pStyle w:val="NoSpacing"/>
        <w:rPr>
          <w:rFonts w:asciiTheme="majorHAnsi" w:hAnsiTheme="majorHAnsi" w:cstheme="majorHAnsi"/>
          <w:b/>
          <w:bCs/>
          <w:sz w:val="26"/>
          <w:szCs w:val="26"/>
          <w:lang w:val="en-GB"/>
        </w:rPr>
      </w:pPr>
    </w:p>
    <w:p w14:paraId="1D84EC9A" w14:textId="7410B1AE" w:rsidR="005B413B" w:rsidRPr="005B413B" w:rsidRDefault="005B413B" w:rsidP="005B413B">
      <w:pPr>
        <w:pStyle w:val="NoSpacing"/>
        <w:rPr>
          <w:rFonts w:asciiTheme="majorHAnsi" w:hAnsiTheme="majorHAnsi" w:cstheme="majorHAnsi"/>
          <w:b/>
          <w:bCs/>
          <w:sz w:val="26"/>
          <w:szCs w:val="26"/>
          <w:lang w:val="en-GB"/>
        </w:rPr>
      </w:pPr>
      <w:r>
        <w:rPr>
          <w:rFonts w:asciiTheme="majorHAnsi" w:hAnsiTheme="majorHAnsi" w:cstheme="majorHAnsi"/>
          <w:b/>
          <w:bCs/>
          <w:sz w:val="26"/>
          <w:szCs w:val="26"/>
          <w:lang w:val="en-GB"/>
        </w:rPr>
        <w:lastRenderedPageBreak/>
        <w:t>MSc courses</w:t>
      </w:r>
      <w:r w:rsidRPr="005B413B">
        <w:rPr>
          <w:rFonts w:asciiTheme="majorHAnsi" w:hAnsiTheme="majorHAnsi" w:cstheme="majorHAnsi"/>
          <w:b/>
          <w:bCs/>
          <w:sz w:val="26"/>
          <w:szCs w:val="26"/>
          <w:lang w:val="en-GB"/>
        </w:rPr>
        <w:t xml:space="preserve"> you would like to</w:t>
      </w:r>
      <w:r>
        <w:rPr>
          <w:rFonts w:asciiTheme="majorHAnsi" w:hAnsiTheme="majorHAnsi" w:cstheme="majorHAnsi"/>
          <w:b/>
          <w:bCs/>
          <w:sz w:val="26"/>
          <w:szCs w:val="26"/>
          <w:lang w:val="en-GB"/>
        </w:rPr>
        <w:t xml:space="preserve"> take</w:t>
      </w:r>
      <w:r w:rsidRPr="005B413B">
        <w:rPr>
          <w:rFonts w:asciiTheme="majorHAnsi" w:hAnsiTheme="majorHAnsi" w:cstheme="majorHAnsi"/>
          <w:b/>
          <w:bCs/>
          <w:sz w:val="26"/>
          <w:szCs w:val="26"/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5528"/>
        <w:gridCol w:w="1694"/>
      </w:tblGrid>
      <w:tr w:rsidR="005B413B" w:rsidRPr="00103ACB" w14:paraId="04363747" w14:textId="77777777" w:rsidTr="00085D8A">
        <w:tc>
          <w:tcPr>
            <w:tcW w:w="1838" w:type="dxa"/>
          </w:tcPr>
          <w:p w14:paraId="0F758D3D" w14:textId="77777777" w:rsidR="005B413B" w:rsidRPr="00103ACB" w:rsidRDefault="005B413B" w:rsidP="00085D8A">
            <w:pPr>
              <w:rPr>
                <w:rFonts w:asciiTheme="majorHAnsi" w:hAnsiTheme="majorHAnsi" w:cstheme="majorHAnsi"/>
                <w:b/>
                <w:lang w:val="en-GB"/>
              </w:rPr>
            </w:pPr>
            <w:r w:rsidRPr="00103ACB">
              <w:rPr>
                <w:rFonts w:asciiTheme="majorHAnsi" w:hAnsiTheme="majorHAnsi" w:cstheme="majorHAnsi"/>
                <w:b/>
                <w:lang w:val="en-GB"/>
              </w:rPr>
              <w:t>Course code</w:t>
            </w:r>
          </w:p>
        </w:tc>
        <w:tc>
          <w:tcPr>
            <w:tcW w:w="5528" w:type="dxa"/>
          </w:tcPr>
          <w:p w14:paraId="2BB826F7" w14:textId="77777777" w:rsidR="005B413B" w:rsidRPr="00103ACB" w:rsidRDefault="005B413B" w:rsidP="00085D8A">
            <w:pPr>
              <w:rPr>
                <w:rFonts w:asciiTheme="majorHAnsi" w:hAnsiTheme="majorHAnsi" w:cstheme="majorHAnsi"/>
                <w:b/>
                <w:lang w:val="en-GB"/>
              </w:rPr>
            </w:pPr>
            <w:r>
              <w:rPr>
                <w:rFonts w:asciiTheme="majorHAnsi" w:hAnsiTheme="majorHAnsi" w:cstheme="majorHAnsi"/>
                <w:b/>
                <w:lang w:val="en-GB"/>
              </w:rPr>
              <w:t>Course</w:t>
            </w:r>
            <w:r w:rsidRPr="00103ACB">
              <w:rPr>
                <w:rFonts w:asciiTheme="majorHAnsi" w:hAnsiTheme="majorHAnsi" w:cstheme="majorHAnsi"/>
                <w:b/>
                <w:lang w:val="en-GB"/>
              </w:rPr>
              <w:t xml:space="preserve"> name</w:t>
            </w:r>
          </w:p>
        </w:tc>
        <w:tc>
          <w:tcPr>
            <w:tcW w:w="1694" w:type="dxa"/>
          </w:tcPr>
          <w:p w14:paraId="52BBA859" w14:textId="77777777" w:rsidR="005B413B" w:rsidRPr="00103ACB" w:rsidRDefault="005B413B" w:rsidP="00085D8A">
            <w:pPr>
              <w:rPr>
                <w:rFonts w:asciiTheme="majorHAnsi" w:hAnsiTheme="majorHAnsi" w:cstheme="majorHAnsi"/>
                <w:b/>
                <w:lang w:val="en-GB"/>
              </w:rPr>
            </w:pPr>
            <w:r w:rsidRPr="00103ACB">
              <w:rPr>
                <w:rFonts w:asciiTheme="majorHAnsi" w:hAnsiTheme="majorHAnsi" w:cstheme="majorHAnsi"/>
                <w:b/>
                <w:lang w:val="en-GB"/>
              </w:rPr>
              <w:t>Study load (EC)</w:t>
            </w:r>
          </w:p>
        </w:tc>
      </w:tr>
      <w:tr w:rsidR="005B413B" w:rsidRPr="00103ACB" w14:paraId="4D27C631" w14:textId="77777777" w:rsidTr="00085D8A">
        <w:sdt>
          <w:sdtPr>
            <w:rPr>
              <w:rFonts w:cstheme="majorHAnsi"/>
              <w:sz w:val="22"/>
              <w:szCs w:val="22"/>
              <w:lang w:val="en-GB"/>
            </w:rPr>
            <w:id w:val="-1010755148"/>
            <w:placeholder>
              <w:docPart w:val="BB7D16EADD5D43378A51A1B2CEAFF277"/>
            </w:placeholder>
            <w:showingPlcHdr/>
            <w:text/>
          </w:sdtPr>
          <w:sdtEndPr/>
          <w:sdtContent>
            <w:tc>
              <w:tcPr>
                <w:tcW w:w="1838" w:type="dxa"/>
              </w:tcPr>
              <w:p w14:paraId="2EF34336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1328862760"/>
            <w:placeholder>
              <w:docPart w:val="89FB3CF45DDB40F8903A945DCD6ED290"/>
            </w:placeholder>
            <w:showingPlcHdr/>
            <w:text/>
          </w:sdtPr>
          <w:sdtEndPr/>
          <w:sdtContent>
            <w:tc>
              <w:tcPr>
                <w:tcW w:w="5528" w:type="dxa"/>
              </w:tcPr>
              <w:p w14:paraId="45662CBC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747156172"/>
            <w:placeholder>
              <w:docPart w:val="73C1094D67A9419893F01DAA480FD821"/>
            </w:placeholder>
            <w:showingPlcHdr/>
            <w:text/>
          </w:sdtPr>
          <w:sdtEndPr/>
          <w:sdtContent>
            <w:tc>
              <w:tcPr>
                <w:tcW w:w="1694" w:type="dxa"/>
              </w:tcPr>
              <w:p w14:paraId="7BCEF206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</w:tr>
      <w:tr w:rsidR="005B413B" w:rsidRPr="00103ACB" w14:paraId="0DC6C2BA" w14:textId="77777777" w:rsidTr="00085D8A">
        <w:sdt>
          <w:sdtPr>
            <w:rPr>
              <w:rFonts w:cstheme="majorHAnsi"/>
              <w:sz w:val="22"/>
              <w:szCs w:val="22"/>
              <w:lang w:val="en-GB"/>
            </w:rPr>
            <w:id w:val="-1660681758"/>
            <w:placeholder>
              <w:docPart w:val="00193A14EFE74C4D81D483532EF5ADC5"/>
            </w:placeholder>
            <w:showingPlcHdr/>
            <w:text/>
          </w:sdtPr>
          <w:sdtEndPr/>
          <w:sdtContent>
            <w:tc>
              <w:tcPr>
                <w:tcW w:w="1838" w:type="dxa"/>
              </w:tcPr>
              <w:p w14:paraId="09EB22F1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2001934263"/>
            <w:placeholder>
              <w:docPart w:val="5562349EDBDF4BDC8D885DAC2C585F94"/>
            </w:placeholder>
            <w:showingPlcHdr/>
            <w:text/>
          </w:sdtPr>
          <w:sdtEndPr/>
          <w:sdtContent>
            <w:tc>
              <w:tcPr>
                <w:tcW w:w="5528" w:type="dxa"/>
              </w:tcPr>
              <w:p w14:paraId="1CA82290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532702039"/>
            <w:placeholder>
              <w:docPart w:val="519380D7DC6149ED9B277E605AB434C5"/>
            </w:placeholder>
            <w:showingPlcHdr/>
            <w:text/>
          </w:sdtPr>
          <w:sdtEndPr/>
          <w:sdtContent>
            <w:tc>
              <w:tcPr>
                <w:tcW w:w="1694" w:type="dxa"/>
              </w:tcPr>
              <w:p w14:paraId="7942ABD3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</w:tr>
      <w:tr w:rsidR="005B413B" w:rsidRPr="00103ACB" w14:paraId="35AF1A7A" w14:textId="77777777" w:rsidTr="00085D8A">
        <w:sdt>
          <w:sdtPr>
            <w:rPr>
              <w:rFonts w:cstheme="majorHAnsi"/>
              <w:sz w:val="22"/>
              <w:szCs w:val="22"/>
              <w:lang w:val="en-GB"/>
            </w:rPr>
            <w:id w:val="1756395794"/>
            <w:placeholder>
              <w:docPart w:val="0AFE2CBDC5774728993886A96760871C"/>
            </w:placeholder>
            <w:showingPlcHdr/>
            <w:text/>
          </w:sdtPr>
          <w:sdtEndPr/>
          <w:sdtContent>
            <w:tc>
              <w:tcPr>
                <w:tcW w:w="1838" w:type="dxa"/>
              </w:tcPr>
              <w:p w14:paraId="1D2923D4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324174004"/>
            <w:placeholder>
              <w:docPart w:val="668404D21E4D4DE3A2B651E9E823F5B1"/>
            </w:placeholder>
            <w:showingPlcHdr/>
            <w:text/>
          </w:sdtPr>
          <w:sdtEndPr/>
          <w:sdtContent>
            <w:tc>
              <w:tcPr>
                <w:tcW w:w="5528" w:type="dxa"/>
              </w:tcPr>
              <w:p w14:paraId="4E502FB7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  <w:sdt>
          <w:sdtPr>
            <w:rPr>
              <w:rFonts w:cstheme="majorHAnsi"/>
              <w:sz w:val="22"/>
              <w:szCs w:val="22"/>
              <w:lang w:val="en-GB"/>
            </w:rPr>
            <w:id w:val="-426119220"/>
            <w:placeholder>
              <w:docPart w:val="4DAF989F5D55476CA55C6FA4BE66384F"/>
            </w:placeholder>
            <w:showingPlcHdr/>
            <w:text/>
          </w:sdtPr>
          <w:sdtEndPr/>
          <w:sdtContent>
            <w:tc>
              <w:tcPr>
                <w:tcW w:w="1694" w:type="dxa"/>
              </w:tcPr>
              <w:p w14:paraId="7543660E" w14:textId="77777777" w:rsidR="005B413B" w:rsidRPr="00103ACB" w:rsidRDefault="005B413B" w:rsidP="00085D8A">
                <w:pPr>
                  <w:pStyle w:val="Heading2"/>
                  <w:outlineLvl w:val="1"/>
                  <w:rPr>
                    <w:rFonts w:cstheme="majorHAnsi"/>
                    <w:sz w:val="22"/>
                    <w:szCs w:val="22"/>
                    <w:lang w:val="en-GB"/>
                  </w:rPr>
                </w:pPr>
                <w:r w:rsidRPr="00103ACB">
                  <w:rPr>
                    <w:rStyle w:val="PlaceholderText"/>
                    <w:sz w:val="22"/>
                    <w:szCs w:val="22"/>
                    <w:lang w:val="en-GB"/>
                  </w:rPr>
                  <w:t>Enter text here.</w:t>
                </w:r>
              </w:p>
            </w:tc>
          </w:sdtContent>
        </w:sdt>
      </w:tr>
    </w:tbl>
    <w:p w14:paraId="0E1ED9D2" w14:textId="5096FFA4" w:rsidR="00977E12" w:rsidRDefault="00977E12" w:rsidP="00123772">
      <w:pPr>
        <w:pStyle w:val="NoSpacing"/>
        <w:rPr>
          <w:lang w:val="en-GB"/>
        </w:rPr>
      </w:pPr>
    </w:p>
    <w:p w14:paraId="4BDA12D1" w14:textId="0810A669" w:rsidR="00977E12" w:rsidRDefault="00977E12" w:rsidP="00123772">
      <w:pPr>
        <w:pStyle w:val="NoSpacing"/>
        <w:rPr>
          <w:lang w:val="en-GB"/>
        </w:rPr>
      </w:pPr>
    </w:p>
    <w:p w14:paraId="0641AF06" w14:textId="77777777" w:rsidR="00977E12" w:rsidRPr="00553826" w:rsidRDefault="00977E12" w:rsidP="00123772">
      <w:pPr>
        <w:pStyle w:val="NoSpacing"/>
        <w:rPr>
          <w:lang w:val="en-GB"/>
        </w:rPr>
      </w:pPr>
    </w:p>
    <w:tbl>
      <w:tblPr>
        <w:tblStyle w:val="TableGrid"/>
        <w:tblW w:w="91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2"/>
        <w:gridCol w:w="4572"/>
      </w:tblGrid>
      <w:tr w:rsidR="00977E12" w:rsidRPr="00E224F3" w14:paraId="6C856007" w14:textId="77777777" w:rsidTr="00D80301">
        <w:trPr>
          <w:trHeight w:val="458"/>
        </w:trPr>
        <w:tc>
          <w:tcPr>
            <w:tcW w:w="4572" w:type="dxa"/>
          </w:tcPr>
          <w:p w14:paraId="6C22CAA8" w14:textId="7C5A7051" w:rsidR="00977E12" w:rsidRPr="003F7230" w:rsidRDefault="00977E12" w:rsidP="00977E12">
            <w:pPr>
              <w:rPr>
                <w:b/>
                <w:lang w:val="en-GB"/>
              </w:rPr>
            </w:pPr>
            <w:r w:rsidRPr="003F7230">
              <w:rPr>
                <w:b/>
                <w:lang w:val="en-GB"/>
              </w:rPr>
              <w:t>Signature student</w:t>
            </w:r>
          </w:p>
        </w:tc>
        <w:tc>
          <w:tcPr>
            <w:tcW w:w="4572" w:type="dxa"/>
          </w:tcPr>
          <w:p w14:paraId="0DC57E27" w14:textId="51B41111" w:rsidR="00977E12" w:rsidRPr="00BC5565" w:rsidRDefault="00977E12" w:rsidP="00977E12">
            <w:pPr>
              <w:rPr>
                <w:b/>
                <w:lang w:val="en-GB"/>
              </w:rPr>
            </w:pPr>
            <w:r w:rsidRPr="00BC5565">
              <w:rPr>
                <w:b/>
                <w:lang w:val="en-GB"/>
              </w:rPr>
              <w:t xml:space="preserve">Signature </w:t>
            </w:r>
            <w:r>
              <w:rPr>
                <w:b/>
                <w:lang w:val="en-GB"/>
              </w:rPr>
              <w:t xml:space="preserve">programme </w:t>
            </w:r>
            <w:r w:rsidRPr="00BC5565">
              <w:rPr>
                <w:b/>
                <w:lang w:val="en-GB"/>
              </w:rPr>
              <w:t>[name, position and programme]</w:t>
            </w:r>
          </w:p>
        </w:tc>
      </w:tr>
      <w:tr w:rsidR="00977E12" w:rsidRPr="00E224F3" w14:paraId="1CD1A27F" w14:textId="77777777" w:rsidTr="00D80301">
        <w:trPr>
          <w:trHeight w:val="1443"/>
        </w:trPr>
        <w:tc>
          <w:tcPr>
            <w:tcW w:w="4572" w:type="dxa"/>
          </w:tcPr>
          <w:p w14:paraId="53C1DFC8" w14:textId="232B8037" w:rsidR="00977E12" w:rsidRPr="002F20DC" w:rsidRDefault="00977E12" w:rsidP="00977E12">
            <w:pPr>
              <w:rPr>
                <w:lang w:val="en-GB"/>
              </w:rPr>
            </w:pPr>
          </w:p>
        </w:tc>
        <w:tc>
          <w:tcPr>
            <w:tcW w:w="4572" w:type="dxa"/>
          </w:tcPr>
          <w:p w14:paraId="4FB2E395" w14:textId="77777777" w:rsidR="00977E12" w:rsidRPr="002F20DC" w:rsidRDefault="00977E12" w:rsidP="00977E12">
            <w:pPr>
              <w:rPr>
                <w:lang w:val="en-GB"/>
              </w:rPr>
            </w:pPr>
          </w:p>
        </w:tc>
      </w:tr>
      <w:tr w:rsidR="00977E12" w:rsidRPr="00E224F3" w14:paraId="5AB8DDC0" w14:textId="77777777" w:rsidTr="00D80301">
        <w:trPr>
          <w:trHeight w:val="464"/>
        </w:trPr>
        <w:tc>
          <w:tcPr>
            <w:tcW w:w="4572" w:type="dxa"/>
            <w:vAlign w:val="center"/>
          </w:tcPr>
          <w:p w14:paraId="3153B409" w14:textId="77777777" w:rsidR="00977E12" w:rsidRPr="002F20DC" w:rsidRDefault="00977E12" w:rsidP="00977E12">
            <w:pPr>
              <w:rPr>
                <w:lang w:val="en-GB"/>
              </w:rPr>
            </w:pPr>
            <w:r>
              <w:rPr>
                <w:lang w:val="en-GB"/>
              </w:rPr>
              <w:t xml:space="preserve">Date: </w:t>
            </w:r>
            <w:sdt>
              <w:sdtPr>
                <w:rPr>
                  <w:lang w:val="en-GB"/>
                </w:rPr>
                <w:id w:val="-2050595585"/>
                <w:placeholder>
                  <w:docPart w:val="C929118769004731AF09B9029C5912E0"/>
                </w:placeholder>
                <w:showingPlcHdr/>
                <w:date>
                  <w:dateFormat w:val="d-M-yyyy"/>
                  <w:lid w:val="nl-NL"/>
                  <w:storeMappedDataAs w:val="dateTime"/>
                  <w:calendar w:val="gregorian"/>
                </w:date>
              </w:sdtPr>
              <w:sdtEndPr/>
              <w:sdtContent>
                <w:r w:rsidRPr="00214BA0">
                  <w:rPr>
                    <w:rStyle w:val="PlaceholderText"/>
                    <w:lang w:val="en-US"/>
                  </w:rPr>
                  <w:t>Click or tap to enter a date.</w:t>
                </w:r>
              </w:sdtContent>
            </w:sdt>
          </w:p>
        </w:tc>
        <w:tc>
          <w:tcPr>
            <w:tcW w:w="4572" w:type="dxa"/>
            <w:vAlign w:val="center"/>
          </w:tcPr>
          <w:p w14:paraId="732E8533" w14:textId="77777777" w:rsidR="00977E12" w:rsidRPr="002F20DC" w:rsidRDefault="00977E12" w:rsidP="00977E12">
            <w:pPr>
              <w:rPr>
                <w:lang w:val="en-GB"/>
              </w:rPr>
            </w:pPr>
            <w:r>
              <w:rPr>
                <w:lang w:val="en-GB"/>
              </w:rPr>
              <w:t xml:space="preserve">Date: </w:t>
            </w:r>
            <w:sdt>
              <w:sdtPr>
                <w:rPr>
                  <w:lang w:val="en-GB"/>
                </w:rPr>
                <w:id w:val="-709488619"/>
                <w:placeholder>
                  <w:docPart w:val="C929118769004731AF09B9029C5912E0"/>
                </w:placeholder>
                <w:showingPlcHdr/>
                <w:date>
                  <w:dateFormat w:val="d-M-yyyy"/>
                  <w:lid w:val="nl-NL"/>
                  <w:storeMappedDataAs w:val="dateTime"/>
                  <w:calendar w:val="gregorian"/>
                </w:date>
              </w:sdtPr>
              <w:sdtEndPr/>
              <w:sdtContent>
                <w:r w:rsidRPr="00214BA0">
                  <w:rPr>
                    <w:rStyle w:val="PlaceholderText"/>
                    <w:lang w:val="en-US"/>
                  </w:rPr>
                  <w:t>Click or tap to enter a date.</w:t>
                </w:r>
              </w:sdtContent>
            </w:sdt>
          </w:p>
        </w:tc>
      </w:tr>
    </w:tbl>
    <w:p w14:paraId="01200212" w14:textId="77777777" w:rsidR="00123772" w:rsidRDefault="00123772" w:rsidP="00123772">
      <w:pPr>
        <w:rPr>
          <w:lang w:val="en-GB"/>
        </w:rPr>
      </w:pPr>
    </w:p>
    <w:p w14:paraId="6B8E22BD" w14:textId="5BDD0BCC" w:rsidR="005C77BE" w:rsidRDefault="005C77BE" w:rsidP="00D80301">
      <w:pPr>
        <w:pStyle w:val="NoSpacing"/>
        <w:rPr>
          <w:b/>
          <w:lang w:val="en-GB"/>
        </w:rPr>
      </w:pPr>
    </w:p>
    <w:p w14:paraId="4A1A6734" w14:textId="71F6046A" w:rsidR="00201CE7" w:rsidRDefault="00201CE7" w:rsidP="00201CE7">
      <w:pPr>
        <w:rPr>
          <w:b/>
          <w:lang w:val="en-GB"/>
        </w:rPr>
      </w:pPr>
    </w:p>
    <w:p w14:paraId="06143E23" w14:textId="0667C4DD" w:rsidR="00201CE7" w:rsidRPr="00977E12" w:rsidRDefault="00201CE7" w:rsidP="00201CE7">
      <w:pPr>
        <w:rPr>
          <w:u w:val="single"/>
          <w:lang w:val="en-GB"/>
        </w:rPr>
      </w:pPr>
      <w:r w:rsidRPr="00977E12">
        <w:rPr>
          <w:u w:val="single"/>
          <w:lang w:val="en-GB"/>
        </w:rPr>
        <w:t>Attachment:</w:t>
      </w:r>
      <w:r w:rsidR="00701D33" w:rsidRPr="00977E12">
        <w:rPr>
          <w:u w:val="single"/>
          <w:lang w:val="en-GB"/>
        </w:rPr>
        <w:t xml:space="preserve"> </w:t>
      </w:r>
      <w:r w:rsidR="00353F37">
        <w:rPr>
          <w:u w:val="single"/>
          <w:lang w:val="en-GB"/>
        </w:rPr>
        <w:t xml:space="preserve">transcript of records </w:t>
      </w:r>
      <w:r w:rsidRPr="00977E12">
        <w:rPr>
          <w:u w:val="single"/>
          <w:lang w:val="en-GB"/>
        </w:rPr>
        <w:t xml:space="preserve"> </w:t>
      </w:r>
    </w:p>
    <w:sectPr w:rsidR="00201CE7" w:rsidRPr="00977E12" w:rsidSect="001B1281">
      <w:headerReference w:type="default" r:id="rId8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E14B7" w14:textId="77777777" w:rsidR="002A25C7" w:rsidRDefault="002A25C7" w:rsidP="008157FE">
      <w:pPr>
        <w:spacing w:after="0" w:line="240" w:lineRule="auto"/>
      </w:pPr>
      <w:r>
        <w:separator/>
      </w:r>
    </w:p>
  </w:endnote>
  <w:endnote w:type="continuationSeparator" w:id="0">
    <w:p w14:paraId="0184A92D" w14:textId="77777777" w:rsidR="002A25C7" w:rsidRDefault="002A25C7" w:rsidP="00815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D3DAC" w14:textId="77777777" w:rsidR="002A25C7" w:rsidRDefault="002A25C7" w:rsidP="008157FE">
      <w:pPr>
        <w:spacing w:after="0" w:line="240" w:lineRule="auto"/>
      </w:pPr>
      <w:r>
        <w:separator/>
      </w:r>
    </w:p>
  </w:footnote>
  <w:footnote w:type="continuationSeparator" w:id="0">
    <w:p w14:paraId="4477491A" w14:textId="77777777" w:rsidR="002A25C7" w:rsidRDefault="002A25C7" w:rsidP="008157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B5DB9" w14:textId="30BCA82B" w:rsidR="008157FE" w:rsidRPr="008157FE" w:rsidRDefault="008157FE" w:rsidP="008157FE">
    <w:pPr>
      <w:pStyle w:val="Heading1"/>
      <w:rPr>
        <w:lang w:val="en-US"/>
      </w:rPr>
    </w:pPr>
    <w:r>
      <w:rPr>
        <w:noProof/>
        <w:lang w:eastAsia="nl-NL"/>
      </w:rPr>
      <w:drawing>
        <wp:anchor distT="0" distB="0" distL="114300" distR="114300" simplePos="0" relativeHeight="251659264" behindDoc="0" locked="0" layoutInCell="1" allowOverlap="1" wp14:anchorId="25B39732" wp14:editId="3ECE7420">
          <wp:simplePos x="0" y="0"/>
          <wp:positionH relativeFrom="margin">
            <wp:posOffset>3968115</wp:posOffset>
          </wp:positionH>
          <wp:positionV relativeFrom="paragraph">
            <wp:posOffset>27940</wp:posOffset>
          </wp:positionV>
          <wp:extent cx="2278800" cy="439200"/>
          <wp:effectExtent l="0" t="0" r="0" b="0"/>
          <wp:wrapSquare wrapText="bothSides"/>
          <wp:docPr id="3" name="Picture 3" descr="https://www.utwente.nl/.uc/if7/f9cd670102b42a5f00e0172003246542bdc3b82fe90701c4c003b9008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www.utwente.nl/.uc/if7/f9cd670102b42a5f00e0172003246542bdc3b82fe90701c4c003b9008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F70E4"/>
    <w:multiLevelType w:val="hybridMultilevel"/>
    <w:tmpl w:val="562AF334"/>
    <w:lvl w:ilvl="0" w:tplc="7B1EA9B6">
      <w:numFmt w:val="bullet"/>
      <w:lvlText w:val="•"/>
      <w:lvlJc w:val="left"/>
      <w:pPr>
        <w:ind w:left="705" w:hanging="705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171647"/>
    <w:multiLevelType w:val="hybridMultilevel"/>
    <w:tmpl w:val="A2CE340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DG1NLcwMDc2MzZW0lEKTi0uzszPAykwrAUA1qDZdSwAAAA="/>
  </w:docVars>
  <w:rsids>
    <w:rsidRoot w:val="009A7DB2"/>
    <w:rsid w:val="00030ACC"/>
    <w:rsid w:val="00081B61"/>
    <w:rsid w:val="00083737"/>
    <w:rsid w:val="00094ED6"/>
    <w:rsid w:val="00095AED"/>
    <w:rsid w:val="000B0469"/>
    <w:rsid w:val="000E689D"/>
    <w:rsid w:val="00123772"/>
    <w:rsid w:val="00155999"/>
    <w:rsid w:val="001B1281"/>
    <w:rsid w:val="001F0E3B"/>
    <w:rsid w:val="00201CE7"/>
    <w:rsid w:val="002026E8"/>
    <w:rsid w:val="00206973"/>
    <w:rsid w:val="00255ADE"/>
    <w:rsid w:val="002A25C7"/>
    <w:rsid w:val="002F30D1"/>
    <w:rsid w:val="003055F3"/>
    <w:rsid w:val="00353F37"/>
    <w:rsid w:val="00357181"/>
    <w:rsid w:val="00380A93"/>
    <w:rsid w:val="003D71DA"/>
    <w:rsid w:val="003E11A3"/>
    <w:rsid w:val="00444166"/>
    <w:rsid w:val="00480EB2"/>
    <w:rsid w:val="00495A9F"/>
    <w:rsid w:val="004B3189"/>
    <w:rsid w:val="00531E9A"/>
    <w:rsid w:val="00553826"/>
    <w:rsid w:val="0055504D"/>
    <w:rsid w:val="00570002"/>
    <w:rsid w:val="00582999"/>
    <w:rsid w:val="005B413B"/>
    <w:rsid w:val="005C74D9"/>
    <w:rsid w:val="005C77BE"/>
    <w:rsid w:val="005E2067"/>
    <w:rsid w:val="005E6E53"/>
    <w:rsid w:val="006335C8"/>
    <w:rsid w:val="0065151C"/>
    <w:rsid w:val="00656F62"/>
    <w:rsid w:val="006B2652"/>
    <w:rsid w:val="006B443D"/>
    <w:rsid w:val="00701D33"/>
    <w:rsid w:val="00712530"/>
    <w:rsid w:val="007A6ED6"/>
    <w:rsid w:val="007B0E1F"/>
    <w:rsid w:val="007B5B8D"/>
    <w:rsid w:val="007E0CC2"/>
    <w:rsid w:val="008157FE"/>
    <w:rsid w:val="008375CE"/>
    <w:rsid w:val="00837D94"/>
    <w:rsid w:val="00843BDE"/>
    <w:rsid w:val="00846160"/>
    <w:rsid w:val="00854466"/>
    <w:rsid w:val="008A23B3"/>
    <w:rsid w:val="008F1275"/>
    <w:rsid w:val="00904481"/>
    <w:rsid w:val="0092759F"/>
    <w:rsid w:val="009318B3"/>
    <w:rsid w:val="00977E12"/>
    <w:rsid w:val="009A7DB2"/>
    <w:rsid w:val="00A236CB"/>
    <w:rsid w:val="00A52CF3"/>
    <w:rsid w:val="00AD11E6"/>
    <w:rsid w:val="00B539C9"/>
    <w:rsid w:val="00B56F50"/>
    <w:rsid w:val="00BC5565"/>
    <w:rsid w:val="00BF02AB"/>
    <w:rsid w:val="00BF2C43"/>
    <w:rsid w:val="00C2336A"/>
    <w:rsid w:val="00C5594F"/>
    <w:rsid w:val="00C67AD2"/>
    <w:rsid w:val="00CA0BAA"/>
    <w:rsid w:val="00CA5410"/>
    <w:rsid w:val="00D05E0F"/>
    <w:rsid w:val="00D222C0"/>
    <w:rsid w:val="00D37846"/>
    <w:rsid w:val="00D80301"/>
    <w:rsid w:val="00D805B9"/>
    <w:rsid w:val="00D9555F"/>
    <w:rsid w:val="00DC4889"/>
    <w:rsid w:val="00DD4938"/>
    <w:rsid w:val="00DE4854"/>
    <w:rsid w:val="00E063EF"/>
    <w:rsid w:val="00E224F3"/>
    <w:rsid w:val="00E24A0A"/>
    <w:rsid w:val="00E50329"/>
    <w:rsid w:val="00E624C5"/>
    <w:rsid w:val="00E90E75"/>
    <w:rsid w:val="00EB09DA"/>
    <w:rsid w:val="00EB1EA9"/>
    <w:rsid w:val="00EF5E8F"/>
    <w:rsid w:val="00F348D1"/>
    <w:rsid w:val="00FC6B35"/>
    <w:rsid w:val="00FD1A87"/>
    <w:rsid w:val="00FE53F4"/>
    <w:rsid w:val="00FE5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0B414"/>
  <w15:chartTrackingRefBased/>
  <w15:docId w15:val="{3C9754EF-ED00-4148-AEAD-D44949B57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25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2C43"/>
    <w:pPr>
      <w:keepNext/>
      <w:keepLines/>
      <w:spacing w:before="32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2530"/>
    <w:rPr>
      <w:rFonts w:asciiTheme="majorHAnsi" w:eastAsiaTheme="majorEastAsia" w:hAnsiTheme="majorHAnsi" w:cstheme="majorBidi"/>
      <w:b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712530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F2C43"/>
    <w:rPr>
      <w:rFonts w:asciiTheme="majorHAnsi" w:eastAsiaTheme="majorEastAsia" w:hAnsiTheme="majorHAnsi" w:cstheme="majorBidi"/>
      <w:b/>
      <w:sz w:val="26"/>
      <w:szCs w:val="26"/>
    </w:rPr>
  </w:style>
  <w:style w:type="table" w:styleId="TableGrid">
    <w:name w:val="Table Grid"/>
    <w:basedOn w:val="TableNormal"/>
    <w:uiPriority w:val="39"/>
    <w:rsid w:val="00B539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C74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571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1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5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7FE"/>
  </w:style>
  <w:style w:type="paragraph" w:styleId="Footer">
    <w:name w:val="footer"/>
    <w:basedOn w:val="Normal"/>
    <w:link w:val="FooterChar"/>
    <w:uiPriority w:val="99"/>
    <w:unhideWhenUsed/>
    <w:rsid w:val="00815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7FE"/>
  </w:style>
  <w:style w:type="character" w:styleId="Hyperlink">
    <w:name w:val="Hyperlink"/>
    <w:basedOn w:val="DefaultParagraphFont"/>
    <w:uiPriority w:val="99"/>
    <w:unhideWhenUsed/>
    <w:rsid w:val="00BF02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02A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C77BE"/>
    <w:pPr>
      <w:ind w:left="720"/>
      <w:contextualSpacing/>
    </w:pPr>
  </w:style>
  <w:style w:type="paragraph" w:styleId="NoSpacing">
    <w:name w:val="No Spacing"/>
    <w:uiPriority w:val="1"/>
    <w:qFormat/>
    <w:rsid w:val="005C77B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B12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12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12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D1C0B024424D2380AEE30781B64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0E857-9E4F-4B89-B45C-DCA9E93FE209}"/>
      </w:docPartPr>
      <w:docPartBody>
        <w:p w:rsidR="00CE4B4C" w:rsidRDefault="006F3432" w:rsidP="006F3432">
          <w:pPr>
            <w:pStyle w:val="2FD1C0B024424D2380AEE30781B64C499"/>
          </w:pPr>
          <w:r w:rsidRPr="008F1275">
            <w:rPr>
              <w:rStyle w:val="PlaceholderText"/>
              <w:lang w:val="en-US"/>
            </w:rPr>
            <w:t>Enter text here.</w:t>
          </w:r>
        </w:p>
      </w:docPartBody>
    </w:docPart>
    <w:docPart>
      <w:docPartPr>
        <w:name w:val="2EDD7922B90D4959B9F88EE44BE17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9E95D-ADAE-49DA-9422-67B6F72B8E57}"/>
      </w:docPartPr>
      <w:docPartBody>
        <w:p w:rsidR="00CE4B4C" w:rsidRDefault="006F3432" w:rsidP="006F3432">
          <w:pPr>
            <w:pStyle w:val="2EDD7922B90D4959B9F88EE44BE171E59"/>
          </w:pPr>
          <w:r w:rsidRPr="008F1275">
            <w:rPr>
              <w:rStyle w:val="PlaceholderText"/>
              <w:lang w:val="en-US"/>
            </w:rPr>
            <w:t>Enter text here.</w:t>
          </w:r>
        </w:p>
      </w:docPartBody>
    </w:docPart>
    <w:docPart>
      <w:docPartPr>
        <w:name w:val="8C4F70404557446BADB4E7AD90F10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2DB3-4335-4ACD-829D-2494188C3387}"/>
      </w:docPartPr>
      <w:docPartBody>
        <w:p w:rsidR="00CE4B4C" w:rsidRDefault="006F3432" w:rsidP="006F3432">
          <w:pPr>
            <w:pStyle w:val="8C4F70404557446BADB4E7AD90F109099"/>
          </w:pPr>
          <w:r w:rsidRPr="008F1275">
            <w:rPr>
              <w:rStyle w:val="PlaceholderText"/>
              <w:lang w:val="en-US"/>
            </w:rPr>
            <w:t>Enter text here.</w:t>
          </w:r>
        </w:p>
      </w:docPartBody>
    </w:docPart>
    <w:docPart>
      <w:docPartPr>
        <w:name w:val="1AC0DB130AF74F46ACEDFA5FC919A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07AAD-CEF3-4CFF-9316-A8D8EDB530F3}"/>
      </w:docPartPr>
      <w:docPartBody>
        <w:p w:rsidR="00A81A51" w:rsidRDefault="006F3432" w:rsidP="006F3432">
          <w:pPr>
            <w:pStyle w:val="1AC0DB130AF74F46ACEDFA5FC919A6C08"/>
          </w:pPr>
          <w:r w:rsidRPr="008F1275">
            <w:rPr>
              <w:rStyle w:val="PlaceholderText"/>
              <w:lang w:val="en-US"/>
            </w:rPr>
            <w:t>Enter text here.</w:t>
          </w:r>
        </w:p>
      </w:docPartBody>
    </w:docPart>
    <w:docPart>
      <w:docPartPr>
        <w:name w:val="975CDCCC3AF84B33A0CED403DCC8E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F0C81-8E6C-48D7-A7BD-C3E490ED5669}"/>
      </w:docPartPr>
      <w:docPartBody>
        <w:p w:rsidR="00A81A51" w:rsidRDefault="006F3432" w:rsidP="006F3432">
          <w:pPr>
            <w:pStyle w:val="975CDCCC3AF84B33A0CED403DCC8E502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C91BD2C0A14240748403AE3405036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C653E-D7AE-44C1-83E9-EFC7DF79A79C}"/>
      </w:docPartPr>
      <w:docPartBody>
        <w:p w:rsidR="00A81A51" w:rsidRDefault="006F3432" w:rsidP="006F3432">
          <w:pPr>
            <w:pStyle w:val="C91BD2C0A14240748403AE3405036E9A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E49C12D29AD74CC397BA8212A5A6E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94B58-51FC-49C9-A316-E97640402431}"/>
      </w:docPartPr>
      <w:docPartBody>
        <w:p w:rsidR="00A81A51" w:rsidRDefault="006F3432" w:rsidP="006F3432">
          <w:pPr>
            <w:pStyle w:val="E49C12D29AD74CC397BA8212A5A6E6AD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E94FED5438184F95AC58F1981EC46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59ECE-B3DF-4CCC-866E-149A31AD250F}"/>
      </w:docPartPr>
      <w:docPartBody>
        <w:p w:rsidR="00A81A51" w:rsidRDefault="006F3432" w:rsidP="006F3432">
          <w:pPr>
            <w:pStyle w:val="E94FED5438184F95AC58F1981EC46B89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F0F8AE3778F04F74AD654B4948DA7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9C0D8-CE01-4599-949B-A3DDB294CB45}"/>
      </w:docPartPr>
      <w:docPartBody>
        <w:p w:rsidR="00A81A51" w:rsidRDefault="006F3432" w:rsidP="006F3432">
          <w:pPr>
            <w:pStyle w:val="F0F8AE3778F04F74AD654B4948DA7F46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957102DBF9544B26B62B3D6043F3D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AB5A0-1CCA-4FFC-A1E9-46BE5E181F9A}"/>
      </w:docPartPr>
      <w:docPartBody>
        <w:p w:rsidR="00A81A51" w:rsidRDefault="006F3432" w:rsidP="006F3432">
          <w:pPr>
            <w:pStyle w:val="957102DBF9544B26B62B3D6043F3DC76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5579B80F103049BB99000BD6ECE52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E144D-EA59-428F-B43E-557D5FBF1A90}"/>
      </w:docPartPr>
      <w:docPartBody>
        <w:p w:rsidR="00A81A51" w:rsidRDefault="006F3432" w:rsidP="006F3432">
          <w:pPr>
            <w:pStyle w:val="5579B80F103049BB99000BD6ECE52FCE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97C5D54012584AF9B9E0ED8C4CD87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17B1CF-9820-4884-BF6C-35BB72970F05}"/>
      </w:docPartPr>
      <w:docPartBody>
        <w:p w:rsidR="00A81A51" w:rsidRDefault="006F3432" w:rsidP="006F3432">
          <w:pPr>
            <w:pStyle w:val="97C5D54012584AF9B9E0ED8C4CD8736A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F1357EB686F741639509307801998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E0964-30F7-47EF-A141-11F336D06CA9}"/>
      </w:docPartPr>
      <w:docPartBody>
        <w:p w:rsidR="00A81A51" w:rsidRDefault="006F3432" w:rsidP="006F3432">
          <w:pPr>
            <w:pStyle w:val="F1357EB686F7416395093078019982A1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454685F43A3B44E594FDE099D54A7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2D7FC-B274-46C7-AB9C-4F5F7737F931}"/>
      </w:docPartPr>
      <w:docPartBody>
        <w:p w:rsidR="00A81A51" w:rsidRDefault="006F3432" w:rsidP="006F3432">
          <w:pPr>
            <w:pStyle w:val="454685F43A3B44E594FDE099D54A7C34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5B246BE416F24688BA9732A0CEB07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62296-CF39-4164-ABB6-9BE9A8114686}"/>
      </w:docPartPr>
      <w:docPartBody>
        <w:p w:rsidR="00A81A51" w:rsidRDefault="006F3432" w:rsidP="006F3432">
          <w:pPr>
            <w:pStyle w:val="5B246BE416F24688BA9732A0CEB07967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4C8847D15A6247A3B0784DA1A4DB0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0C7EA-4472-4489-9C0E-440834C9E317}"/>
      </w:docPartPr>
      <w:docPartBody>
        <w:p w:rsidR="00A81A51" w:rsidRDefault="006F3432" w:rsidP="006F3432">
          <w:pPr>
            <w:pStyle w:val="4C8847D15A6247A3B0784DA1A4DB04BF8"/>
          </w:pPr>
          <w:r w:rsidRPr="00103ACB">
            <w:rPr>
              <w:rStyle w:val="PlaceholderText"/>
              <w:sz w:val="22"/>
              <w:szCs w:val="22"/>
              <w:lang w:val="en-GB"/>
            </w:rPr>
            <w:t>Enter text here.</w:t>
          </w:r>
        </w:p>
      </w:docPartBody>
    </w:docPart>
    <w:docPart>
      <w:docPartPr>
        <w:name w:val="3A37903AE60344CC85524D6CAE5BA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3C206-5EF2-4472-9B1C-8620D7FD29C1}"/>
      </w:docPartPr>
      <w:docPartBody>
        <w:p w:rsidR="0093158F" w:rsidRDefault="00964FF2" w:rsidP="00964FF2">
          <w:pPr>
            <w:pStyle w:val="3A37903AE60344CC85524D6CAE5BA943"/>
          </w:pPr>
          <w:r w:rsidRPr="008F1275">
            <w:rPr>
              <w:rStyle w:val="PlaceholderText"/>
              <w:lang w:val="en-US"/>
            </w:rPr>
            <w:t>Enter text here.</w:t>
          </w:r>
        </w:p>
      </w:docPartBody>
    </w:docPart>
    <w:docPart>
      <w:docPartPr>
        <w:name w:val="5C71E2A997064D3E9EEA8E7BD6D15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430F5-F54C-4ACE-86A2-4183887DE371}"/>
      </w:docPartPr>
      <w:docPartBody>
        <w:p w:rsidR="00F82460" w:rsidRDefault="00405E56" w:rsidP="00405E56">
          <w:pPr>
            <w:pStyle w:val="5C71E2A997064D3E9EEA8E7BD6D1560F"/>
          </w:pPr>
          <w:r w:rsidRPr="00214BA0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135632D976544A0A946B22E57ECCF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C6B08-92D2-4B2E-AC0A-939ED239ECDD}"/>
      </w:docPartPr>
      <w:docPartBody>
        <w:p w:rsidR="006C66DF" w:rsidRDefault="00D13E6E" w:rsidP="00D13E6E">
          <w:pPr>
            <w:pStyle w:val="135632D976544A0A946B22E57ECCFC36"/>
          </w:pPr>
          <w:r w:rsidRPr="005E6E53">
            <w:rPr>
              <w:rStyle w:val="PlaceholderText"/>
              <w:lang w:val="en-GB"/>
            </w:rPr>
            <w:t>Click or tap here to enter text.</w:t>
          </w:r>
        </w:p>
      </w:docPartBody>
    </w:docPart>
    <w:docPart>
      <w:docPartPr>
        <w:name w:val="C929118769004731AF09B9029C591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78D5D-60DE-4CAF-8921-01E649D2DC0F}"/>
      </w:docPartPr>
      <w:docPartBody>
        <w:p w:rsidR="00C8283D" w:rsidRDefault="00B351C4" w:rsidP="00B351C4">
          <w:pPr>
            <w:pStyle w:val="C929118769004731AF09B9029C5912E0"/>
          </w:pPr>
          <w:r w:rsidRPr="00214BA0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BB7D16EADD5D43378A51A1B2CEAFF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05A3A-D7AC-4EDB-AE78-457A3A55DE95}"/>
      </w:docPartPr>
      <w:docPartBody>
        <w:p w:rsidR="00D16DBD" w:rsidRDefault="00F905C2" w:rsidP="00F905C2">
          <w:pPr>
            <w:pStyle w:val="BB7D16EADD5D43378A51A1B2CEAFF277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  <w:docPart>
      <w:docPartPr>
        <w:name w:val="89FB3CF45DDB40F8903A945DCD6ED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AEE42-B0D7-4FFD-9783-88B223EF77D2}"/>
      </w:docPartPr>
      <w:docPartBody>
        <w:p w:rsidR="00D16DBD" w:rsidRDefault="00F905C2" w:rsidP="00F905C2">
          <w:pPr>
            <w:pStyle w:val="89FB3CF45DDB40F8903A945DCD6ED290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  <w:docPart>
      <w:docPartPr>
        <w:name w:val="73C1094D67A9419893F01DAA480FD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FB907-132B-4356-8641-4FD2379816F0}"/>
      </w:docPartPr>
      <w:docPartBody>
        <w:p w:rsidR="00D16DBD" w:rsidRDefault="00F905C2" w:rsidP="00F905C2">
          <w:pPr>
            <w:pStyle w:val="73C1094D67A9419893F01DAA480FD821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  <w:docPart>
      <w:docPartPr>
        <w:name w:val="00193A14EFE74C4D81D483532EF5A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3DD15-13EB-4062-9DB8-B628ABA84485}"/>
      </w:docPartPr>
      <w:docPartBody>
        <w:p w:rsidR="00D16DBD" w:rsidRDefault="00F905C2" w:rsidP="00F905C2">
          <w:pPr>
            <w:pStyle w:val="00193A14EFE74C4D81D483532EF5ADC5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  <w:docPart>
      <w:docPartPr>
        <w:name w:val="5562349EDBDF4BDC8D885DAC2C585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0DB3D-0A70-4A98-B431-47C693407170}"/>
      </w:docPartPr>
      <w:docPartBody>
        <w:p w:rsidR="00D16DBD" w:rsidRDefault="00F905C2" w:rsidP="00F905C2">
          <w:pPr>
            <w:pStyle w:val="5562349EDBDF4BDC8D885DAC2C585F94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  <w:docPart>
      <w:docPartPr>
        <w:name w:val="519380D7DC6149ED9B277E605AB43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0335C-604D-42D7-8EB7-98C078D6E4BD}"/>
      </w:docPartPr>
      <w:docPartBody>
        <w:p w:rsidR="00D16DBD" w:rsidRDefault="00F905C2" w:rsidP="00F905C2">
          <w:pPr>
            <w:pStyle w:val="519380D7DC6149ED9B277E605AB434C5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  <w:docPart>
      <w:docPartPr>
        <w:name w:val="0AFE2CBDC5774728993886A967608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676B4-EB19-462F-85AC-BAC93CFF1821}"/>
      </w:docPartPr>
      <w:docPartBody>
        <w:p w:rsidR="00D16DBD" w:rsidRDefault="00F905C2" w:rsidP="00F905C2">
          <w:pPr>
            <w:pStyle w:val="0AFE2CBDC5774728993886A96760871C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  <w:docPart>
      <w:docPartPr>
        <w:name w:val="668404D21E4D4DE3A2B651E9E823F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ED56D-6E2E-48BD-989D-4F06072D9A6E}"/>
      </w:docPartPr>
      <w:docPartBody>
        <w:p w:rsidR="00D16DBD" w:rsidRDefault="00F905C2" w:rsidP="00F905C2">
          <w:pPr>
            <w:pStyle w:val="668404D21E4D4DE3A2B651E9E823F5B1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  <w:docPart>
      <w:docPartPr>
        <w:name w:val="4DAF989F5D55476CA55C6FA4BE6638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38112-3E9C-49C4-8B09-9505795C2D99}"/>
      </w:docPartPr>
      <w:docPartBody>
        <w:p w:rsidR="00D16DBD" w:rsidRDefault="00F905C2" w:rsidP="00F905C2">
          <w:pPr>
            <w:pStyle w:val="4DAF989F5D55476CA55C6FA4BE66384F"/>
          </w:pPr>
          <w:r w:rsidRPr="00103ACB">
            <w:rPr>
              <w:rStyle w:val="PlaceholderText"/>
              <w:lang w:val="en-GB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3644"/>
    <w:rsid w:val="0002799A"/>
    <w:rsid w:val="00235A36"/>
    <w:rsid w:val="003E3644"/>
    <w:rsid w:val="0040200C"/>
    <w:rsid w:val="00405E56"/>
    <w:rsid w:val="00483AB9"/>
    <w:rsid w:val="005A08E6"/>
    <w:rsid w:val="005A0EA4"/>
    <w:rsid w:val="006C66DF"/>
    <w:rsid w:val="006F3432"/>
    <w:rsid w:val="0070115A"/>
    <w:rsid w:val="0084043D"/>
    <w:rsid w:val="0093158F"/>
    <w:rsid w:val="00964FF2"/>
    <w:rsid w:val="00A01236"/>
    <w:rsid w:val="00A81A51"/>
    <w:rsid w:val="00AA3B23"/>
    <w:rsid w:val="00B22B8E"/>
    <w:rsid w:val="00B351C4"/>
    <w:rsid w:val="00C1289C"/>
    <w:rsid w:val="00C8283D"/>
    <w:rsid w:val="00CD2B41"/>
    <w:rsid w:val="00CE4B4C"/>
    <w:rsid w:val="00D13E6E"/>
    <w:rsid w:val="00D16DBD"/>
    <w:rsid w:val="00EA5947"/>
    <w:rsid w:val="00F6649C"/>
    <w:rsid w:val="00F82460"/>
    <w:rsid w:val="00F90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05C2"/>
    <w:rPr>
      <w:color w:val="808080"/>
    </w:rPr>
  </w:style>
  <w:style w:type="paragraph" w:customStyle="1" w:styleId="135632D976544A0A946B22E57ECCFC36">
    <w:name w:val="135632D976544A0A946B22E57ECCFC36"/>
    <w:rsid w:val="00D13E6E"/>
  </w:style>
  <w:style w:type="paragraph" w:customStyle="1" w:styleId="2FD1C0B024424D2380AEE30781B64C499">
    <w:name w:val="2FD1C0B024424D2380AEE30781B64C499"/>
    <w:rsid w:val="006F3432"/>
    <w:rPr>
      <w:rFonts w:eastAsiaTheme="minorHAnsi"/>
      <w:lang w:eastAsia="en-US"/>
    </w:rPr>
  </w:style>
  <w:style w:type="paragraph" w:customStyle="1" w:styleId="2EDD7922B90D4959B9F88EE44BE171E59">
    <w:name w:val="2EDD7922B90D4959B9F88EE44BE171E59"/>
    <w:rsid w:val="006F3432"/>
    <w:rPr>
      <w:rFonts w:eastAsiaTheme="minorHAnsi"/>
      <w:lang w:eastAsia="en-US"/>
    </w:rPr>
  </w:style>
  <w:style w:type="paragraph" w:customStyle="1" w:styleId="8C4F70404557446BADB4E7AD90F109099">
    <w:name w:val="8C4F70404557446BADB4E7AD90F109099"/>
    <w:rsid w:val="006F3432"/>
    <w:rPr>
      <w:rFonts w:eastAsiaTheme="minorHAnsi"/>
      <w:lang w:eastAsia="en-US"/>
    </w:rPr>
  </w:style>
  <w:style w:type="paragraph" w:customStyle="1" w:styleId="1AC0DB130AF74F46ACEDFA5FC919A6C08">
    <w:name w:val="1AC0DB130AF74F46ACEDFA5FC919A6C08"/>
    <w:rsid w:val="006F3432"/>
    <w:rPr>
      <w:rFonts w:eastAsiaTheme="minorHAnsi"/>
      <w:lang w:eastAsia="en-US"/>
    </w:rPr>
  </w:style>
  <w:style w:type="paragraph" w:customStyle="1" w:styleId="975CDCCC3AF84B33A0CED403DCC8E5028">
    <w:name w:val="975CDCCC3AF84B33A0CED403DCC8E502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C91BD2C0A14240748403AE3405036E9A8">
    <w:name w:val="C91BD2C0A14240748403AE3405036E9A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E49C12D29AD74CC397BA8212A5A6E6AD8">
    <w:name w:val="E49C12D29AD74CC397BA8212A5A6E6AD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E94FED5438184F95AC58F1981EC46B898">
    <w:name w:val="E94FED5438184F95AC58F1981EC46B89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F0F8AE3778F04F74AD654B4948DA7F468">
    <w:name w:val="F0F8AE3778F04F74AD654B4948DA7F46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957102DBF9544B26B62B3D6043F3DC768">
    <w:name w:val="957102DBF9544B26B62B3D6043F3DC76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5579B80F103049BB99000BD6ECE52FCE8">
    <w:name w:val="5579B80F103049BB99000BD6ECE52FCE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97C5D54012584AF9B9E0ED8C4CD8736A8">
    <w:name w:val="97C5D54012584AF9B9E0ED8C4CD8736A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F1357EB686F7416395093078019982A18">
    <w:name w:val="F1357EB686F7416395093078019982A1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454685F43A3B44E594FDE099D54A7C348">
    <w:name w:val="454685F43A3B44E594FDE099D54A7C34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5B246BE416F24688BA9732A0CEB079678">
    <w:name w:val="5B246BE416F24688BA9732A0CEB07967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4C8847D15A6247A3B0784DA1A4DB04BF8">
    <w:name w:val="4C8847D15A6247A3B0784DA1A4DB04BF8"/>
    <w:rsid w:val="006F3432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b/>
      <w:sz w:val="26"/>
      <w:szCs w:val="26"/>
      <w:lang w:eastAsia="en-US"/>
    </w:rPr>
  </w:style>
  <w:style w:type="paragraph" w:customStyle="1" w:styleId="3A37903AE60344CC85524D6CAE5BA943">
    <w:name w:val="3A37903AE60344CC85524D6CAE5BA943"/>
    <w:rsid w:val="00964FF2"/>
  </w:style>
  <w:style w:type="paragraph" w:customStyle="1" w:styleId="5C71E2A997064D3E9EEA8E7BD6D1560F">
    <w:name w:val="5C71E2A997064D3E9EEA8E7BD6D1560F"/>
    <w:rsid w:val="00405E56"/>
  </w:style>
  <w:style w:type="paragraph" w:customStyle="1" w:styleId="C929118769004731AF09B9029C5912E0">
    <w:name w:val="C929118769004731AF09B9029C5912E0"/>
    <w:rsid w:val="00B351C4"/>
  </w:style>
  <w:style w:type="paragraph" w:customStyle="1" w:styleId="BB7D16EADD5D43378A51A1B2CEAFF277">
    <w:name w:val="BB7D16EADD5D43378A51A1B2CEAFF277"/>
    <w:rsid w:val="00F905C2"/>
  </w:style>
  <w:style w:type="paragraph" w:customStyle="1" w:styleId="89FB3CF45DDB40F8903A945DCD6ED290">
    <w:name w:val="89FB3CF45DDB40F8903A945DCD6ED290"/>
    <w:rsid w:val="00F905C2"/>
  </w:style>
  <w:style w:type="paragraph" w:customStyle="1" w:styleId="73C1094D67A9419893F01DAA480FD821">
    <w:name w:val="73C1094D67A9419893F01DAA480FD821"/>
    <w:rsid w:val="00F905C2"/>
  </w:style>
  <w:style w:type="paragraph" w:customStyle="1" w:styleId="00193A14EFE74C4D81D483532EF5ADC5">
    <w:name w:val="00193A14EFE74C4D81D483532EF5ADC5"/>
    <w:rsid w:val="00F905C2"/>
  </w:style>
  <w:style w:type="paragraph" w:customStyle="1" w:styleId="5562349EDBDF4BDC8D885DAC2C585F94">
    <w:name w:val="5562349EDBDF4BDC8D885DAC2C585F94"/>
    <w:rsid w:val="00F905C2"/>
  </w:style>
  <w:style w:type="paragraph" w:customStyle="1" w:styleId="519380D7DC6149ED9B277E605AB434C5">
    <w:name w:val="519380D7DC6149ED9B277E605AB434C5"/>
    <w:rsid w:val="00F905C2"/>
  </w:style>
  <w:style w:type="paragraph" w:customStyle="1" w:styleId="0AFE2CBDC5774728993886A96760871C">
    <w:name w:val="0AFE2CBDC5774728993886A96760871C"/>
    <w:rsid w:val="00F905C2"/>
  </w:style>
  <w:style w:type="paragraph" w:customStyle="1" w:styleId="668404D21E4D4DE3A2B651E9E823F5B1">
    <w:name w:val="668404D21E4D4DE3A2B651E9E823F5B1"/>
    <w:rsid w:val="00F905C2"/>
  </w:style>
  <w:style w:type="paragraph" w:customStyle="1" w:styleId="4DAF989F5D55476CA55C6FA4BE66384F">
    <w:name w:val="4DAF989F5D55476CA55C6FA4BE66384F"/>
    <w:rsid w:val="00F905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2DFA1E3CFE1D4A950832B1A4A5EA8C" ma:contentTypeVersion="16" ma:contentTypeDescription="Create a new document." ma:contentTypeScope="" ma:versionID="6746d4e5be645205953e6a5af4c703fd">
  <xsd:schema xmlns:xsd="http://www.w3.org/2001/XMLSchema" xmlns:xs="http://www.w3.org/2001/XMLSchema" xmlns:p="http://schemas.microsoft.com/office/2006/metadata/properties" xmlns:ns2="8e4f8654-77c7-4328-ad7f-11db9037cf9c" xmlns:ns3="274cd28c-776a-437f-bd44-980800dcbe62" targetNamespace="http://schemas.microsoft.com/office/2006/metadata/properties" ma:root="true" ma:fieldsID="9bffe7c330342556a9aef716ed55ded6" ns2:_="" ns3:_="">
    <xsd:import namespace="8e4f8654-77c7-4328-ad7f-11db9037cf9c"/>
    <xsd:import namespace="274cd28c-776a-437f-bd44-980800dcbe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f8654-77c7-4328-ad7f-11db9037cf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af58ba8-1e8d-4aec-a6f5-993f6032dc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4cd28c-776a-437f-bd44-980800dcbe6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a98c96b-4045-4b23-880f-6352a6fdfa97}" ma:internalName="TaxCatchAll" ma:showField="CatchAllData" ma:web="274cd28c-776a-437f-bd44-980800dcbe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BD58C-9C27-4BA4-9655-00E1489D4A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404BA0-1C1D-42FA-A641-ADBA7D4F7ADA}"/>
</file>

<file path=customXml/itemProps3.xml><?xml version="1.0" encoding="utf-8"?>
<ds:datastoreItem xmlns:ds="http://schemas.openxmlformats.org/officeDocument/2006/customXml" ds:itemID="{D5F880A7-1F3D-431A-9E39-5CCF1E2586F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3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Twente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sten, M.J. (EWI)</dc:creator>
  <cp:keywords/>
  <dc:description/>
  <cp:lastModifiedBy>Meulen, M.G. van der (BMS)</cp:lastModifiedBy>
  <cp:revision>2</cp:revision>
  <cp:lastPrinted>2018-08-16T09:19:00Z</cp:lastPrinted>
  <dcterms:created xsi:type="dcterms:W3CDTF">2021-06-17T14:43:00Z</dcterms:created>
  <dcterms:modified xsi:type="dcterms:W3CDTF">2021-06-17T14:43:00Z</dcterms:modified>
</cp:coreProperties>
</file>